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2FBA879B" w:rsidR="00760AC3" w:rsidRDefault="00084A89">
      <w:pPr>
        <w:pStyle w:val="Date"/>
      </w:pPr>
      <w:r>
        <w:t>5/</w:t>
      </w:r>
      <w:r w:rsidR="007F055B">
        <w:t>1</w:t>
      </w:r>
      <w:r w:rsidR="0025249C">
        <w:t>5</w:t>
      </w:r>
      <w:r w:rsidR="00E962BE">
        <w:t>/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8171968" w:rsidR="00036030" w:rsidRDefault="00E962BE" w:rsidP="0081616E">
      <w:pPr>
        <w:pStyle w:val="BodyText"/>
        <w:ind w:firstLine="720"/>
      </w:pPr>
      <w:r>
        <w:t>C</w:t>
      </w:r>
      <w:r w:rsidR="00DF2248">
        <w:t>ystic Fibrosis (CF)</w:t>
      </w:r>
      <w:r>
        <w:t xml:space="preserve"> is </w:t>
      </w:r>
      <w:r w:rsidR="00DF2248">
        <w:t xml:space="preserve">the </w:t>
      </w:r>
      <w:r>
        <w:t>most common life-threatening autosomal recessive disease in</w:t>
      </w:r>
      <w:ins w:id="3" w:author="Wagner, Brandie D" w:date="2020-06-01T15:25:00Z">
        <w:r w:rsidR="00B84478">
          <w:t xml:space="preserve"> the</w:t>
        </w:r>
      </w:ins>
      <w:r>
        <w:t xml:space="preserve"> US, affecting 1 in 4000 newborns</w:t>
      </w:r>
      <w:del w:id="4" w:author="Wagner, Brandie D" w:date="2020-06-01T15:25:00Z">
        <w:r w:rsidDel="00B84478">
          <w:delText xml:space="preserve"> in US</w:delText>
        </w:r>
      </w:del>
      <w:r>
        <w:t xml:space="preserve">,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w:t>
      </w:r>
      <w:del w:id="5" w:author="Wagner, Brandie D" w:date="2020-06-01T15:27:00Z">
        <w:r w:rsidR="00DF2248" w:rsidDel="00B84478">
          <w:delText xml:space="preserve"> and</w:delText>
        </w:r>
        <w:r w:rsidDel="00B84478">
          <w:delText xml:space="preserve"> can progress rapidly without early identification</w:delText>
        </w:r>
      </w:del>
      <w:ins w:id="6" w:author="Wagner, Brandie D" w:date="2020-06-01T15:27:00Z">
        <w:r w:rsidR="00B84478">
          <w:t>,</w:t>
        </w:r>
      </w:ins>
      <w:commentRangeStart w:id="7"/>
      <w:del w:id="8" w:author="Wagner, Brandie D" w:date="2020-06-01T15:27:00Z">
        <w:r w:rsidDel="00B84478">
          <w:delText>.</w:delText>
        </w:r>
      </w:del>
      <w:r>
        <w:t xml:space="preserve"> </w:t>
      </w:r>
      <w:commentRangeEnd w:id="7"/>
      <w:r w:rsidR="00B84478">
        <w:rPr>
          <w:rStyle w:val="CommentReference"/>
        </w:rPr>
        <w:commentReference w:id="7"/>
      </w:r>
      <w:r>
        <w:t>(</w:t>
      </w:r>
      <w:r w:rsidR="0081616E">
        <w:t>G</w:t>
      </w:r>
      <w:r>
        <w:t>oetz 2019</w:t>
      </w:r>
      <w:r w:rsidR="00036030">
        <w:t xml:space="preserve">) </w:t>
      </w:r>
      <w:del w:id="9" w:author="Wagner, Brandie D" w:date="2020-06-01T15:29:00Z">
        <w:r w:rsidDel="00B84478">
          <w:delText xml:space="preserve">CF </w:delText>
        </w:r>
      </w:del>
      <w:r>
        <w:t>lead</w:t>
      </w:r>
      <w:ins w:id="10" w:author="Wagner, Brandie D" w:date="2020-06-01T15:29:00Z">
        <w:r w:rsidR="00B84478">
          <w:t>ing</w:t>
        </w:r>
      </w:ins>
      <w:del w:id="11" w:author="Wagner, Brandie D" w:date="2020-06-01T15:29:00Z">
        <w:r w:rsidDel="00B84478">
          <w:delText>s</w:delText>
        </w:r>
      </w:del>
      <w:r>
        <w:t xml:space="preserve"> to airways</w:t>
      </w:r>
      <w:r w:rsidR="00036030">
        <w:t xml:space="preserve"> that are</w:t>
      </w:r>
      <w:r>
        <w:t xml:space="preserve"> vulnerable to chronic bacterial infections</w:t>
      </w:r>
      <w:del w:id="12" w:author="Wagner, Brandie D" w:date="2020-06-01T15:30:00Z">
        <w:r w:rsidDel="00B84478">
          <w:delText>, requiring repeated hospital visits, IV antibiotics, and additional care</w:delText>
        </w:r>
        <w:r w:rsidR="00036030" w:rsidDel="00B84478">
          <w:delText xml:space="preserve">. </w:delText>
        </w:r>
        <w:r w:rsidDel="00B84478">
          <w:delText>(CF org)</w:delText>
        </w:r>
      </w:del>
      <w:ins w:id="13" w:author="Wagner, Brandie D" w:date="2020-06-01T15:30:00Z">
        <w:r w:rsidR="00B84478">
          <w:t>.</w:t>
        </w:r>
      </w:ins>
      <w:r w:rsidR="0081616E">
        <w:t xml:space="preserve"> Subjects with CF have varied disease progression and a better understanding of airway infections early in life may help us better understand this variability. </w:t>
      </w:r>
    </w:p>
    <w:p w14:paraId="688FC462" w14:textId="30371068" w:rsidR="00760AC3" w:rsidRDefault="00E962BE" w:rsidP="00036030">
      <w:pPr>
        <w:pStyle w:val="FirstParagraph"/>
        <w:ind w:firstLine="720"/>
      </w:pPr>
      <w:r>
        <w:t>It is</w:t>
      </w:r>
      <w:ins w:id="14" w:author="Wagner, Brandie D" w:date="2020-06-01T15:30:00Z">
        <w:r w:rsidR="00B84478">
          <w:t xml:space="preserve"> unclear wh</w:t>
        </w:r>
      </w:ins>
      <w:ins w:id="15" w:author="Wagner, Brandie D" w:date="2020-06-01T15:31:00Z">
        <w:r w:rsidR="00B84478">
          <w:t>ether this variability is present in early CF airways or if it d</w:t>
        </w:r>
        <w:r w:rsidR="00A0354B">
          <w:t>ev</w:t>
        </w:r>
      </w:ins>
      <w:ins w:id="16" w:author="Wagner, Brandie D" w:date="2020-06-01T15:32:00Z">
        <w:r w:rsidR="00A0354B">
          <w:t xml:space="preserve">elops over time as infants with CF are exposed to various treatments and pathogens. </w:t>
        </w:r>
      </w:ins>
      <w:del w:id="17" w:author="Wagner, Brandie D" w:date="2020-06-01T15:33:00Z">
        <w:r w:rsidDel="00A0354B">
          <w:delText xml:space="preserve"> therefore important to understand </w:delText>
        </w:r>
      </w:del>
      <w:ins w:id="18" w:author="Wagner, Brandie D" w:date="2020-06-01T15:33:00Z">
        <w:r w:rsidR="00A0354B">
          <w:t xml:space="preserve">Evaluating </w:t>
        </w:r>
      </w:ins>
      <w:r>
        <w:t xml:space="preserve">the microbiome of airways within CF </w:t>
      </w:r>
      <w:del w:id="19" w:author="Wagner, Brandie D" w:date="2020-06-01T15:30:00Z">
        <w:r w:rsidDel="00B84478">
          <w:delText xml:space="preserve">patients </w:delText>
        </w:r>
      </w:del>
      <w:ins w:id="20" w:author="Wagner, Brandie D" w:date="2020-06-01T15:30:00Z">
        <w:r w:rsidR="00B84478">
          <w:t xml:space="preserve">infants </w:t>
        </w:r>
      </w:ins>
      <w:del w:id="21" w:author="Wagner, Brandie D" w:date="2020-06-01T15:33:00Z">
        <w:r w:rsidDel="00A0354B">
          <w:delText xml:space="preserve">so that we </w:delText>
        </w:r>
      </w:del>
      <w:r>
        <w:t xml:space="preserve">can </w:t>
      </w:r>
      <w:ins w:id="22" w:author="Wagner, Brandie D" w:date="2020-06-01T15:33:00Z">
        <w:r w:rsidR="00A0354B">
          <w:t xml:space="preserve">help us </w:t>
        </w:r>
      </w:ins>
      <w:ins w:id="23" w:author="Wagner, Brandie D" w:date="2020-06-01T15:34:00Z">
        <w:r w:rsidR="00A0354B">
          <w:t xml:space="preserve">better </w:t>
        </w:r>
      </w:ins>
      <w:r w:rsidR="00CC639E">
        <w:t xml:space="preserve">understand </w:t>
      </w:r>
      <w:ins w:id="24" w:author="Wagner, Brandie D" w:date="2020-06-01T15:35:00Z">
        <w:r w:rsidR="00A0354B">
          <w:t xml:space="preserve">the early contributions to variability observed later in childhood. </w:t>
        </w:r>
      </w:ins>
      <w:del w:id="25" w:author="Wagner, Brandie D" w:date="2020-06-01T15:36:00Z">
        <w:r w:rsidR="00CC639E" w:rsidDel="00A0354B">
          <w:delText>discrepancies in subject’s microbiome composition as they age</w:delText>
        </w:r>
        <w:r w:rsidDel="00A0354B">
          <w:delText>.</w:delText>
        </w:r>
        <w:r w:rsidR="00036030" w:rsidDel="00A0354B">
          <w:delText xml:space="preserve"> </w:delText>
        </w:r>
      </w:del>
      <w:del w:id="26" w:author="Wagner, Brandie D" w:date="2020-06-01T15:40:00Z">
        <w:r w:rsidDel="000B5ACD">
          <w:delText>Furthermore</w:delText>
        </w:r>
      </w:del>
      <w:ins w:id="27" w:author="Wagner, Brandie D" w:date="2020-06-01T15:40:00Z">
        <w:r w:rsidR="000B5ACD">
          <w:t>More specifically</w:t>
        </w:r>
      </w:ins>
      <w:r>
        <w:t xml:space="preserve">, identifying </w:t>
      </w:r>
      <w:commentRangeStart w:id="28"/>
      <w:commentRangeStart w:id="29"/>
      <w:del w:id="30" w:author="Wagner, Brandie D" w:date="2020-06-01T15:38:00Z">
        <w:r w:rsidDel="00A0354B">
          <w:delText xml:space="preserve">phenotypes </w:delText>
        </w:r>
      </w:del>
      <w:commentRangeEnd w:id="28"/>
      <w:ins w:id="31" w:author="Wagner, Brandie D" w:date="2020-06-01T15:38:00Z">
        <w:r w:rsidR="00A0354B">
          <w:t xml:space="preserve">endotypes </w:t>
        </w:r>
      </w:ins>
      <w:r w:rsidR="00A0354B">
        <w:rPr>
          <w:rStyle w:val="CommentReference"/>
        </w:rPr>
        <w:commentReference w:id="28"/>
      </w:r>
      <w:commentRangeEnd w:id="29"/>
      <w:r w:rsidR="00A0354B">
        <w:rPr>
          <w:rStyle w:val="CommentReference"/>
        </w:rPr>
        <w:commentReference w:id="29"/>
      </w:r>
      <w:r>
        <w:t xml:space="preserve">based on airway microbiome community composition may help </w:t>
      </w:r>
      <w:ins w:id="32" w:author="Wagner, Brandie D" w:date="2020-06-01T15:40:00Z">
        <w:r w:rsidR="000B5ACD">
          <w:t>elucidate whether infants start with a sim</w:t>
        </w:r>
      </w:ins>
      <w:ins w:id="33" w:author="Wagner, Brandie D" w:date="2020-06-01T15:41:00Z">
        <w:r w:rsidR="000B5ACD">
          <w:t>ilar microbiome that changes</w:t>
        </w:r>
      </w:ins>
      <w:del w:id="34" w:author="Wagner, Brandie D" w:date="2020-06-01T15:41:00Z">
        <w:r w:rsidDel="000B5ACD">
          <w:delText>us</w:delText>
        </w:r>
        <w:r w:rsidR="00CC639E" w:rsidDel="000B5ACD">
          <w:delText xml:space="preserve"> learn about the similarities in the microbiome change</w:delText>
        </w:r>
      </w:del>
      <w:r w:rsidR="00CC639E">
        <w:t xml:space="preserve"> over time</w:t>
      </w:r>
      <w:ins w:id="35" w:author="Wagner, Brandie D" w:date="2020-06-01T15:41:00Z">
        <w:r w:rsidR="000B5ACD">
          <w:t xml:space="preserve"> or</w:t>
        </w:r>
        <w:del w:id="36" w:author="Sakamoto, Casey" w:date="2020-06-03T11:41:00Z">
          <w:r w:rsidR="000B5ACD" w:rsidDel="00AB7827">
            <w:delText xml:space="preserve"> are</w:delText>
          </w:r>
        </w:del>
      </w:ins>
      <w:del w:id="37" w:author="Wagner, Brandie D" w:date="2020-06-01T15:41:00Z">
        <w:r w:rsidR="00CC639E" w:rsidDel="005E6865">
          <w:delText>; are</w:delText>
        </w:r>
      </w:del>
      <w:r w:rsidR="00CC639E">
        <w:t xml:space="preserve"> the </w:t>
      </w:r>
      <w:r w:rsidR="00BE13CB">
        <w:t>observable differences</w:t>
      </w:r>
      <w:r w:rsidR="00CC639E">
        <w:t xml:space="preserve"> in subject microbiomes </w:t>
      </w:r>
      <w:ins w:id="38" w:author="Sakamoto, Casey" w:date="2020-06-03T11:41:00Z">
        <w:r w:rsidR="00AB7827">
          <w:t xml:space="preserve">are </w:t>
        </w:r>
      </w:ins>
      <w:r w:rsidR="00BE13CB">
        <w:t>due to inherent subject variability</w:t>
      </w:r>
      <w:del w:id="39" w:author="Wagner, Brandie D" w:date="2020-06-01T15:42:00Z">
        <w:r w:rsidR="00BE13CB" w:rsidDel="005E6865">
          <w:delText>, or do subjects start with similar microbiome compositions that diverge over time</w:delText>
        </w:r>
      </w:del>
      <w:del w:id="40" w:author="Sakamoto, Casey" w:date="2020-06-03T11:41:00Z">
        <w:r w:rsidR="00BE13CB" w:rsidDel="00AB7827">
          <w:delText>?</w:delText>
        </w:r>
      </w:del>
      <w:ins w:id="41" w:author="Sakamoto, Casey" w:date="2020-06-03T11:41:00Z">
        <w:r w:rsidR="00AB7827">
          <w:t>.</w:t>
        </w:r>
      </w:ins>
      <w:r w:rsidR="00036030">
        <w:t xml:space="preserve"> </w:t>
      </w:r>
      <w:r>
        <w:t xml:space="preserve">Currently, </w:t>
      </w:r>
      <w:r w:rsidR="00036030">
        <w:t xml:space="preserve">there are </w:t>
      </w:r>
      <w:r>
        <w:t xml:space="preserve">multiple ways to cluster and build </w:t>
      </w:r>
      <w:del w:id="42" w:author="Wagner, Brandie D" w:date="2020-06-01T15:42:00Z">
        <w:r w:rsidDel="005E6865">
          <w:delText>these phen</w:delText>
        </w:r>
      </w:del>
      <w:ins w:id="43" w:author="Wagner, Brandie D" w:date="2020-06-01T15:42:00Z">
        <w:r w:rsidR="005E6865">
          <w:t>end</w:t>
        </w:r>
      </w:ins>
      <w:r>
        <w:t xml:space="preserve">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44" w:name="microbiome-background"/>
      <w:r>
        <w:t>Microbiome background</w:t>
      </w:r>
      <w:bookmarkEnd w:id="44"/>
    </w:p>
    <w:p w14:paraId="2BE07B3C" w14:textId="7C175AE2" w:rsidR="00760AC3" w:rsidRDefault="00E962BE" w:rsidP="0014544E">
      <w:pPr>
        <w:pStyle w:val="FirstParagraph"/>
        <w:ind w:firstLine="720"/>
      </w:pPr>
      <w:commentRangeStart w:id="45"/>
      <w:r>
        <w:t xml:space="preserve">The microorganisms </w:t>
      </w:r>
      <w:commentRangeEnd w:id="45"/>
      <w:r w:rsidR="00E4065E">
        <w:rPr>
          <w:rStyle w:val="CommentReference"/>
        </w:rPr>
        <w:commentReference w:id="45"/>
      </w:r>
      <w:r>
        <w:t xml:space="preserve">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 xml:space="preserve">(with the goal of a “random sample”) requires </w:t>
      </w:r>
      <w:r w:rsidR="00A62B82">
        <w:lastRenderedPageBreak/>
        <w:t>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w:t>
      </w:r>
      <w:r w:rsidR="0050259A">
        <w:t>number</w:t>
      </w:r>
      <w:r w:rsidR="004E794A">
        <w:t xml:space="preserve"> of samples is often </w:t>
      </w:r>
      <w:commentRangeStart w:id="46"/>
      <w:r w:rsidR="004E794A">
        <w:t xml:space="preserve">limited. </w:t>
      </w:r>
      <w:commentRangeEnd w:id="46"/>
      <w:r w:rsidR="004E794A">
        <w:rPr>
          <w:rStyle w:val="CommentReference"/>
        </w:rPr>
        <w:commentReference w:id="46"/>
      </w:r>
      <w:r w:rsidR="0014544E">
        <w:t>(</w:t>
      </w:r>
      <w:proofErr w:type="spellStart"/>
      <w:r w:rsidR="0014544E">
        <w:t>Turnbaugh</w:t>
      </w:r>
      <w:proofErr w:type="spellEnd"/>
      <w:r w:rsidR="0014544E">
        <w:t xml:space="preserve"> 2007)</w:t>
      </w:r>
    </w:p>
    <w:p w14:paraId="703E816E" w14:textId="02EFEF4C" w:rsidR="00760AC3" w:rsidRDefault="00E962BE" w:rsidP="00FC4311">
      <w:pPr>
        <w:pStyle w:val="FirstParagraph"/>
        <w:ind w:firstLine="720"/>
      </w:pPr>
      <w:r>
        <w:t xml:space="preserve">Sequencing of a specimen (such as a </w:t>
      </w:r>
      <w:del w:id="47" w:author="Wagner, Brandie D" w:date="2020-06-01T16:06:00Z">
        <w:r w:rsidDel="00E4065E">
          <w:delText xml:space="preserve">sputum </w:delText>
        </w:r>
      </w:del>
      <w:ins w:id="48" w:author="Wagner, Brandie D" w:date="2020-06-01T16:06:00Z">
        <w:r w:rsidR="00E4065E">
          <w:t>throat swab</w:t>
        </w:r>
      </w:ins>
      <w:del w:id="49" w:author="Wagner, Brandie D" w:date="2020-06-01T16:06:00Z">
        <w:r w:rsidDel="00E4065E">
          <w:delText>sample</w:delText>
        </w:r>
      </w:del>
      <w:r>
        <w:t xml:space="preserve">) provides an estimate of the </w:t>
      </w:r>
      <w:ins w:id="50" w:author="Sakamoto, Casey" w:date="2020-06-03T14:50:00Z">
        <w:r w:rsidR="00F11874">
          <w:t>count of different species within a sample</w:t>
        </w:r>
        <w:r w:rsidR="00F11874" w:rsidDel="00F11874">
          <w:t xml:space="preserve"> </w:t>
        </w:r>
      </w:ins>
      <w:ins w:id="51" w:author="Wagner, Brandie D" w:date="2020-06-01T16:06:00Z">
        <w:del w:id="52" w:author="Sakamoto, Casey" w:date="2020-06-03T14:50:00Z">
          <w:r w:rsidR="00E4065E" w:rsidDel="00F11874">
            <w:delText xml:space="preserve">relative </w:delText>
          </w:r>
        </w:del>
      </w:ins>
      <w:commentRangeStart w:id="53"/>
      <w:commentRangeStart w:id="54"/>
      <w:del w:id="55" w:author="Sakamoto, Casey" w:date="2020-06-03T14:50:00Z">
        <w:r w:rsidDel="00F11874">
          <w:delText xml:space="preserve">abundance </w:delText>
        </w:r>
      </w:del>
      <w:r>
        <w:t xml:space="preserve">of different </w:t>
      </w:r>
      <w:ins w:id="56" w:author="Wagner, Brandie D" w:date="2020-06-01T16:06:00Z">
        <w:r w:rsidR="00E4065E">
          <w:t>bacterial taxa</w:t>
        </w:r>
      </w:ins>
      <w:del w:id="57" w:author="Wagner, Brandie D" w:date="2020-06-01T16:06:00Z">
        <w:r w:rsidR="004E794A" w:rsidDel="00E4065E">
          <w:delText>operational taxonomic units (OTU’s), which are</w:delText>
        </w:r>
        <w:r w:rsidDel="00E4065E">
          <w:delText xml:space="preserve"> microbial sequences clustered by sequence similarity</w:delText>
        </w:r>
      </w:del>
      <w:r w:rsidR="004E794A">
        <w:t xml:space="preserve">. </w:t>
      </w:r>
      <w:commentRangeEnd w:id="53"/>
      <w:r w:rsidR="00E4065E">
        <w:rPr>
          <w:rStyle w:val="CommentReference"/>
        </w:rPr>
        <w:commentReference w:id="53"/>
      </w:r>
      <w:commentRangeEnd w:id="54"/>
      <w:r w:rsidR="000175CE">
        <w:rPr>
          <w:rStyle w:val="CommentReference"/>
        </w:rPr>
        <w:commentReference w:id="54"/>
      </w:r>
      <w:del w:id="58" w:author="Wagner, Brandie D" w:date="2020-06-01T16:07:00Z">
        <w:r w:rsidR="004E794A" w:rsidDel="00E4065E">
          <w:delText>These sequences are then referenced (often with a database) to get an abundance of different species within the sample. It is i</w:delText>
        </w:r>
        <w:r w:rsidDel="00E4065E">
          <w:delText xml:space="preserve">mportant to </w:delText>
        </w:r>
        <w:r w:rsidR="00FC4311" w:rsidDel="00E4065E">
          <w:delText>note</w:delText>
        </w:r>
        <w:r w:rsidR="004E794A" w:rsidDel="00E4065E">
          <w:delText xml:space="preserve"> that</w:delText>
        </w:r>
        <w:r w:rsidDel="00E4065E">
          <w:delText xml:space="preserve"> this is an estimate and not a true abundance</w:delText>
        </w:r>
        <w:r w:rsidR="00FC4311" w:rsidDel="00E4065E">
          <w:delText xml:space="preserve">. </w:delText>
        </w:r>
      </w:del>
      <w:r w:rsidR="00FC4311">
        <w:t>This data is therefore a</w:t>
      </w:r>
      <w:ins w:id="59" w:author="Sakamoto, Casey" w:date="2020-06-03T14:50:00Z">
        <w:r w:rsidR="00F11874">
          <w:t xml:space="preserve"> relative abundance</w:t>
        </w:r>
      </w:ins>
      <w:del w:id="60" w:author="Sakamoto, Casey" w:date="2020-06-03T14:50:00Z">
        <w:r w:rsidR="00FC4311" w:rsidDel="00F11874">
          <w:delText xml:space="preserve"> count of different species within a sample</w:delText>
        </w:r>
      </w:del>
      <w:r>
        <w:t>,</w:t>
      </w:r>
      <w:r w:rsidR="00FC4311">
        <w:t xml:space="preserve"> </w:t>
      </w:r>
      <w:ins w:id="61" w:author="Sakamoto, Casey" w:date="2020-06-03T14:50:00Z">
        <w:r w:rsidR="00F11874">
          <w:t xml:space="preserve">which is </w:t>
        </w:r>
      </w:ins>
      <w:del w:id="62" w:author="Sakamoto, Casey" w:date="2020-06-03T14:50:00Z">
        <w:r w:rsidR="00FC4311" w:rsidDel="00F11874">
          <w:delText>and</w:delText>
        </w:r>
        <w:r w:rsidDel="00F11874">
          <w:delText xml:space="preserve"> relative abundances are </w:delText>
        </w:r>
      </w:del>
      <w:r>
        <w:t>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593DFAC8" w:rsidR="00760AC3" w:rsidDel="00643FEE" w:rsidRDefault="00E962BE">
      <w:pPr>
        <w:pStyle w:val="Heading3"/>
        <w:rPr>
          <w:del w:id="63" w:author="Sakamoto, Casey" w:date="2020-06-02T11:33:00Z"/>
        </w:rPr>
      </w:pPr>
      <w:bookmarkStart w:id="64" w:name="motivating-example-bonus-study"/>
      <w:del w:id="65" w:author="Sakamoto, Casey" w:date="2020-06-02T11:33:00Z">
        <w:r w:rsidDel="00643FEE">
          <w:delText>Motivating example [BONUS study]</w:delText>
        </w:r>
        <w:bookmarkEnd w:id="64"/>
      </w:del>
    </w:p>
    <w:p w14:paraId="688260ED" w14:textId="62DECF13" w:rsidR="00760AC3" w:rsidDel="00643FEE" w:rsidRDefault="00E962BE" w:rsidP="00FA5551">
      <w:pPr>
        <w:pStyle w:val="FirstParagraph"/>
        <w:ind w:firstLine="720"/>
        <w:rPr>
          <w:del w:id="66" w:author="Sakamoto, Casey" w:date="2020-06-02T11:33:00Z"/>
        </w:rPr>
      </w:pPr>
      <w:del w:id="67" w:author="Sakamoto, Casey" w:date="2020-06-02T11:33:00Z">
        <w:r w:rsidDel="00643FEE">
          <w:delText>Goetz</w:delText>
        </w:r>
        <w:r w:rsidR="00DF745B" w:rsidDel="00643FEE">
          <w:delText xml:space="preserve"> et al.</w:delText>
        </w:r>
        <w:r w:rsidDel="00643FEE">
          <w:delText xml:space="preserve"> </w:delText>
        </w:r>
        <w:r w:rsidR="00DF745B" w:rsidDel="00643FEE">
          <w:delText>(2019)</w:delText>
        </w:r>
        <w:r w:rsidDel="00643FEE">
          <w:delText xml:space="preserve"> analyzed data from </w:delText>
        </w:r>
        <w:r w:rsidR="00766A1F" w:rsidDel="00643FEE">
          <w:delText xml:space="preserve">231 infants within 28 centers in the US in </w:delText>
        </w:r>
        <w:r w:rsidDel="00643FEE">
          <w:delText>the Baby Observational and Nutritional Study (BONUS)</w:delText>
        </w:r>
        <w:r w:rsidR="00DF745B" w:rsidDel="00643FEE">
          <w:delText xml:space="preserve"> which was comprised of</w:delText>
        </w:r>
        <w:r w:rsidDel="00643FEE">
          <w:delText xml:space="preserve"> </w:delText>
        </w:r>
        <w:r w:rsidR="00DF745B" w:rsidDel="00643FEE">
          <w:delText>clinical, medication, symptoms, culture, and chest radiographs data collected repeatedly throughout the first year of life</w:delText>
        </w:r>
        <w:r w:rsidR="00766A1F" w:rsidDel="00643FEE">
          <w:delText xml:space="preserve">. 1053 </w:delText>
        </w:r>
      </w:del>
      <w:ins w:id="68" w:author="Wagner, Brandie D" w:date="2020-06-01T16:09:00Z">
        <w:del w:id="69" w:author="Sakamoto, Casey" w:date="2020-06-02T11:33:00Z">
          <w:r w:rsidR="006021B7" w:rsidDel="00643FEE">
            <w:delText>throat swabs</w:delText>
          </w:r>
        </w:del>
      </w:ins>
      <w:del w:id="70" w:author="Sakamoto, Casey" w:date="2020-06-02T11:33:00Z">
        <w:r w:rsidR="00766A1F" w:rsidDel="00643FEE">
          <w:delText>samples in total were collected</w:delText>
        </w:r>
      </w:del>
      <w:ins w:id="71" w:author="Wagner, Brandie D" w:date="2020-06-01T16:09:00Z">
        <w:del w:id="72" w:author="Sakamoto, Casey" w:date="2020-06-02T11:33:00Z">
          <w:r w:rsidR="006021B7" w:rsidDel="00643FEE">
            <w:delText xml:space="preserve"> from 20</w:delText>
          </w:r>
        </w:del>
      </w:ins>
      <w:ins w:id="73" w:author="Wagner, Brandie D" w:date="2020-06-01T16:10:00Z">
        <w:del w:id="74" w:author="Sakamoto, Casey" w:date="2020-06-02T11:33:00Z">
          <w:r w:rsidR="006021B7" w:rsidDel="00643FEE">
            <w:delText>5 infants</w:delText>
          </w:r>
        </w:del>
      </w:ins>
      <w:del w:id="75" w:author="Sakamoto, Casey" w:date="2020-06-02T11:33:00Z">
        <w:r w:rsidR="00766A1F" w:rsidDel="00643FEE">
          <w:delText xml:space="preserve">, and each subject had </w:delText>
        </w:r>
        <w:r w:rsidR="00DF745B" w:rsidDel="00643FEE">
          <w:delText>around 4-6 samples</w:delText>
        </w:r>
        <w:r w:rsidR="00FA5551" w:rsidDel="00643FEE">
          <w:delText xml:space="preserve">. </w:delText>
        </w:r>
        <w:r w:rsidR="00766A1F" w:rsidDel="00643FEE">
          <w:delText xml:space="preserve">Age </w:delText>
        </w:r>
        <w:r w:rsidR="00FA5551" w:rsidDel="00643FEE">
          <w:delText xml:space="preserve">was </w:delText>
        </w:r>
        <w:r w:rsidDel="00643FEE">
          <w:delText xml:space="preserve">measured </w:delText>
        </w:r>
        <w:r w:rsidR="00766A1F" w:rsidDel="00643FEE">
          <w:delText>in</w:delText>
        </w:r>
        <w:r w:rsidDel="00643FEE">
          <w:delText xml:space="preserve"> months</w:delText>
        </w:r>
        <w:r w:rsidR="00DF745B" w:rsidDel="00643FEE">
          <w:delText>,</w:delText>
        </w:r>
        <w:r w:rsidDel="00643FEE">
          <w:delText xml:space="preserve"> both continuous and “rounded</w:delText>
        </w:r>
        <w:r w:rsidR="00766A1F" w:rsidDel="00643FEE">
          <w:delText>;</w:delText>
        </w:r>
        <w:r w:rsidDel="00643FEE">
          <w:delText xml:space="preserve">” if there was a patient with </w:delText>
        </w:r>
        <w:r w:rsidR="00766A1F" w:rsidDel="00643FEE">
          <w:delText>months</w:delText>
        </w:r>
        <w:r w:rsidDel="00643FEE">
          <w:delText xml:space="preserve"> 4.7 and 5.4</w:delText>
        </w:r>
        <w:r w:rsidR="00766A1F" w:rsidDel="00643FEE">
          <w:delText xml:space="preserve"> recorded</w:delText>
        </w:r>
        <w:r w:rsidDel="00643FEE">
          <w:delText>, these months were rounded to 5 and 6</w:delText>
        </w:r>
        <w:r w:rsidR="00FA5551" w:rsidDel="00643FEE">
          <w:delText xml:space="preserve">. </w:delText>
        </w:r>
        <w:r w:rsidDel="00643FEE">
          <w:delText>194 infants (84%) developed a CF specific pathogen</w:delText>
        </w:r>
        <w:r w:rsidR="00FA5551" w:rsidDel="00643FEE">
          <w:delText xml:space="preserve">, and there was a </w:delText>
        </w:r>
        <w:r w:rsidDel="00643FEE">
          <w:delText xml:space="preserve">relatively low </w:delText>
        </w:r>
        <w:r w:rsidR="00DF745B" w:rsidDel="00643FEE">
          <w:delText>number</w:delText>
        </w:r>
        <w:r w:rsidDel="00643FEE">
          <w:delText xml:space="preserve"> of taxa </w:delText>
        </w:r>
        <w:r w:rsidR="00FA5551" w:rsidDel="00643FEE">
          <w:delText xml:space="preserve">within the collected samples. </w:delText>
        </w:r>
        <w:r w:rsidDel="00643FEE">
          <w:delText>(</w:delText>
        </w:r>
        <w:commentRangeStart w:id="76"/>
        <w:commentRangeStart w:id="77"/>
        <w:r w:rsidR="00DF745B" w:rsidDel="00643FEE">
          <w:delText xml:space="preserve">we </w:delText>
        </w:r>
        <w:r w:rsidDel="00643FEE">
          <w:delText>could categorize into groups</w:delText>
        </w:r>
        <w:commentRangeEnd w:id="76"/>
        <w:r w:rsidR="00DF745B" w:rsidDel="00643FEE">
          <w:rPr>
            <w:rStyle w:val="CommentReference"/>
          </w:rPr>
          <w:commentReference w:id="76"/>
        </w:r>
        <w:commentRangeEnd w:id="77"/>
        <w:r w:rsidR="007A2E49" w:rsidDel="00643FEE">
          <w:rPr>
            <w:rStyle w:val="CommentReference"/>
          </w:rPr>
          <w:commentReference w:id="77"/>
        </w:r>
        <w:r w:rsidDel="00643FEE">
          <w:delText>)</w:delText>
        </w:r>
        <w:r w:rsidR="00FA5551" w:rsidDel="00643FEE">
          <w:delText>.</w:delText>
        </w:r>
      </w:del>
    </w:p>
    <w:p w14:paraId="6CCD4188" w14:textId="3E33FA7B" w:rsidR="00760AC3" w:rsidRDefault="00E962BE">
      <w:pPr>
        <w:pStyle w:val="Heading3"/>
      </w:pPr>
      <w:bookmarkStart w:id="78" w:name="X77ef558d98790f826c7c754e8bf7835e0752d1d"/>
      <w:r w:rsidRPr="00E12039">
        <w:rPr>
          <w:highlight w:val="yellow"/>
        </w:rPr>
        <w:t xml:space="preserve">Why </w:t>
      </w:r>
      <w:r w:rsidR="00315C8C" w:rsidRPr="00E12039">
        <w:rPr>
          <w:highlight w:val="yellow"/>
        </w:rPr>
        <w:t>I</w:t>
      </w:r>
      <w:r w:rsidRPr="00E12039">
        <w:rPr>
          <w:highlight w:val="yellow"/>
        </w:rPr>
        <w:t xml:space="preserve"> am looking at latent class analysis</w:t>
      </w:r>
      <w:bookmarkEnd w:id="78"/>
    </w:p>
    <w:p w14:paraId="3AAE58BC" w14:textId="4E170CA6" w:rsidR="0014544E" w:rsidRDefault="00E962BE" w:rsidP="008314B8">
      <w:pPr>
        <w:pStyle w:val="BodyText"/>
        <w:ind w:firstLine="720"/>
        <w:rPr>
          <w:ins w:id="79" w:author="Sakamoto, Casey" w:date="2020-06-02T11:33:00Z"/>
        </w:rPr>
      </w:pPr>
      <w:commentRangeStart w:id="80"/>
      <w:r>
        <w:t xml:space="preserve">The </w:t>
      </w:r>
      <w:commentRangeEnd w:id="80"/>
      <w:r w:rsidR="007A2E49">
        <w:rPr>
          <w:rStyle w:val="CommentReference"/>
        </w:rPr>
        <w:commentReference w:id="80"/>
      </w:r>
      <w:r>
        <w:t>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xml:space="preserve">, especially incorporating </w:t>
      </w:r>
      <w:del w:id="81" w:author="Sakamoto, Casey" w:date="2020-06-02T11:40:00Z">
        <w:r w:rsidDel="00D21E63">
          <w:delText>mixed components</w:delText>
        </w:r>
      </w:del>
      <w:ins w:id="82" w:author="Sakamoto, Casey" w:date="2020-06-02T11:40:00Z">
        <w:r w:rsidR="00D21E63">
          <w:t>longitudinal microbiome data</w:t>
        </w:r>
      </w:ins>
      <w:r>
        <w:t>.</w:t>
      </w:r>
      <w:r w:rsidR="0081616E">
        <w:t xml:space="preserve"> </w:t>
      </w:r>
      <w:r>
        <w:t xml:space="preserve">Several papers have emphasized the utility of building latent variable models in the context of examining the true bacterial composition of a sample (Wu, </w:t>
      </w:r>
      <w:proofErr w:type="spellStart"/>
      <w:r>
        <w:t>Berkow</w:t>
      </w:r>
      <w:proofErr w:type="spellEnd"/>
      <w:r>
        <w:t xml:space="preserve"> 2013; </w:t>
      </w:r>
      <w:proofErr w:type="spellStart"/>
      <w:r>
        <w:t>daSilvaSolca</w:t>
      </w:r>
      <w:proofErr w:type="spellEnd"/>
      <w:r>
        <w:t xml:space="preserve"> 2014; J Fu 2015; </w:t>
      </w:r>
      <w:proofErr w:type="spellStart"/>
      <w:r>
        <w:t>Sundarenson</w:t>
      </w:r>
      <w:proofErr w:type="spellEnd"/>
      <w:r>
        <w:t xml:space="preserve"> 2018).</w:t>
      </w:r>
      <w:r w:rsidR="0014544E">
        <w:t xml:space="preserve"> Specifically, </w:t>
      </w:r>
      <w:r>
        <w:t>(</w:t>
      </w:r>
      <w:proofErr w:type="spellStart"/>
      <w:proofErr w:type="gramStart"/>
      <w:r>
        <w:t>Wu,Berkow</w:t>
      </w:r>
      <w:proofErr w:type="spellEnd"/>
      <w:proofErr w:type="gramEnd"/>
      <w:r>
        <w:t xml:space="preserve">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w:t>
      </w:r>
      <w:r w:rsidR="0014544E">
        <w:lastRenderedPageBreak/>
        <w:t xml:space="preserve">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52878E21" w14:textId="77777777" w:rsidR="00643FEE" w:rsidRDefault="00643FEE" w:rsidP="00643FEE">
      <w:pPr>
        <w:pStyle w:val="Heading3"/>
        <w:rPr>
          <w:ins w:id="83" w:author="Sakamoto, Casey" w:date="2020-06-02T11:33:00Z"/>
        </w:rPr>
      </w:pPr>
      <w:ins w:id="84" w:author="Sakamoto, Casey" w:date="2020-06-02T11:33:00Z">
        <w:r>
          <w:t>Motivating example [BONUS study]</w:t>
        </w:r>
      </w:ins>
    </w:p>
    <w:p w14:paraId="5617CFAB" w14:textId="2DDB78AC" w:rsidR="00643FEE" w:rsidDel="00643FEE" w:rsidRDefault="00643FEE" w:rsidP="00643FEE">
      <w:pPr>
        <w:pStyle w:val="FirstParagraph"/>
        <w:ind w:firstLine="720"/>
        <w:rPr>
          <w:del w:id="85" w:author="Sakamoto, Casey" w:date="2020-06-02T11:33:00Z"/>
        </w:rPr>
      </w:pPr>
      <w:ins w:id="86" w:author="Sakamoto, Casey" w:date="2020-06-02T11:33:00Z">
        <w:r>
          <w:t xml:space="preserve">Goetz et al. (2019) analyzed data from 231 infants within 28 centers in the US in the Baby Observational and Nutritional Study (BONUS) which was comprised of clinical, medication, symptoms, culture, and chest radiographs data collected repeatedly throughout the first year of life. 1053 throat swabs in total were collected from 205 infants, and each subject had around 4-6 samples. Age was measured in months, both continuous and “rounded;” if there was a patient with months 4.7 and 5.4 recorded, these months were rounded to 5 and 6. 194 infants (84%) developed a CF specific pathogen, and there was a relatively low number of taxa within the collected samples. </w:t>
        </w:r>
      </w:ins>
    </w:p>
    <w:p w14:paraId="57B1297D" w14:textId="77777777" w:rsidR="00643FEE" w:rsidRPr="00643FEE" w:rsidRDefault="00643FEE">
      <w:pPr>
        <w:pStyle w:val="BodyText"/>
        <w:rPr>
          <w:ins w:id="87" w:author="Sakamoto, Casey" w:date="2020-06-02T11:34:00Z"/>
        </w:rPr>
        <w:pPrChange w:id="88" w:author="Sakamoto, Casey" w:date="2020-06-02T11:34:00Z">
          <w:pPr>
            <w:pStyle w:val="BodyText"/>
            <w:ind w:firstLine="720"/>
          </w:pPr>
        </w:pPrChange>
      </w:pPr>
    </w:p>
    <w:p w14:paraId="69C4327A" w14:textId="3131B932" w:rsidR="00E12039" w:rsidRDefault="00765704">
      <w:pPr>
        <w:pStyle w:val="FirstParagraph"/>
        <w:ind w:firstLine="720"/>
        <w:pPrChange w:id="89" w:author="Sakamoto, Casey" w:date="2020-06-02T11:33:00Z">
          <w:pPr>
            <w:pStyle w:val="BodyText"/>
            <w:ind w:firstLine="720"/>
          </w:pPr>
        </w:pPrChange>
      </w:pPr>
      <w:r w:rsidRPr="00853AFD">
        <w:rPr>
          <w:noProof/>
        </w:rPr>
        <w:drawing>
          <wp:anchor distT="0" distB="0" distL="114300" distR="114300" simplePos="0" relativeHeight="251658240" behindDoc="1" locked="0" layoutInCell="1" allowOverlap="1" wp14:anchorId="1420C66A" wp14:editId="14D8A400">
            <wp:simplePos x="0" y="0"/>
            <wp:positionH relativeFrom="page">
              <wp:posOffset>440690</wp:posOffset>
            </wp:positionH>
            <wp:positionV relativeFrom="paragraph">
              <wp:posOffset>991870</wp:posOffset>
            </wp:positionV>
            <wp:extent cx="7026910" cy="2423795"/>
            <wp:effectExtent l="0" t="0" r="2540" b="0"/>
            <wp:wrapTight wrapText="bothSides">
              <wp:wrapPolygon edited="0">
                <wp:start x="0" y="0"/>
                <wp:lineTo x="0" y="21391"/>
                <wp:lineTo x="21549" y="21391"/>
                <wp:lineTo x="2154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26910" cy="2423795"/>
                    </a:xfrm>
                    <a:prstGeom prst="rect">
                      <a:avLst/>
                    </a:prstGeom>
                  </pic:spPr>
                </pic:pic>
              </a:graphicData>
            </a:graphic>
          </wp:anchor>
        </w:drawing>
      </w:r>
      <w:r>
        <w:t>T</w:t>
      </w:r>
      <w:commentRangeStart w:id="90"/>
      <w:commentRangeStart w:id="91"/>
      <w:commentRangeStart w:id="92"/>
      <w:r>
        <w:t xml:space="preserve">he following stacked </w:t>
      </w:r>
      <w:proofErr w:type="spellStart"/>
      <w:r>
        <w:t>barcharts</w:t>
      </w:r>
      <w:proofErr w:type="spellEnd"/>
      <w:r>
        <w:t xml:space="preserve"> are the microbiome compositions of 5 subjects from the BONUS Study; The different trajectories of the groups within subjects (“consistent” Veillonella in B180, B331 vs “decreasing” in B182, B335 </w:t>
      </w:r>
      <w:proofErr w:type="spellStart"/>
      <w:r>
        <w:t>etc</w:t>
      </w:r>
      <w:proofErr w:type="spellEnd"/>
      <w:r>
        <w:t>) could indicate the presence of these latent classes.</w:t>
      </w:r>
      <w:commentRangeEnd w:id="90"/>
      <w:r>
        <w:rPr>
          <w:rStyle w:val="CommentReference"/>
        </w:rPr>
        <w:commentReference w:id="90"/>
      </w:r>
      <w:commentRangeEnd w:id="91"/>
      <w:r w:rsidR="007A2E49">
        <w:rPr>
          <w:rStyle w:val="CommentReference"/>
        </w:rPr>
        <w:commentReference w:id="91"/>
      </w:r>
      <w:commentRangeEnd w:id="92"/>
      <w:r w:rsidR="00355395">
        <w:rPr>
          <w:rStyle w:val="CommentReference"/>
        </w:rPr>
        <w:commentReference w:id="92"/>
      </w:r>
    </w:p>
    <w:p w14:paraId="502018D6" w14:textId="5A3677DF" w:rsidR="00853AFD" w:rsidRDefault="00853AFD" w:rsidP="008314B8">
      <w:pPr>
        <w:pStyle w:val="BodyText"/>
        <w:ind w:firstLine="720"/>
      </w:pPr>
      <w:r w:rsidRPr="00853AFD">
        <w:rPr>
          <w:noProof/>
        </w:rPr>
        <w:lastRenderedPageBreak/>
        <w:drawing>
          <wp:inline distT="0" distB="0" distL="0" distR="0" wp14:anchorId="247226F0" wp14:editId="583DE4A1">
            <wp:extent cx="2732567" cy="281654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206" cy="2895540"/>
                    </a:xfrm>
                    <a:prstGeom prst="rect">
                      <a:avLst/>
                    </a:prstGeom>
                  </pic:spPr>
                </pic:pic>
              </a:graphicData>
            </a:graphic>
          </wp:inline>
        </w:drawing>
      </w:r>
      <w:r w:rsidRPr="00853AFD">
        <w:rPr>
          <w:noProof/>
        </w:rPr>
        <w:drawing>
          <wp:inline distT="0" distB="0" distL="0" distR="0" wp14:anchorId="65B0F41C" wp14:editId="5A70E510">
            <wp:extent cx="2706683" cy="28282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52178" cy="3189274"/>
                    </a:xfrm>
                    <a:prstGeom prst="rect">
                      <a:avLst/>
                    </a:prstGeom>
                  </pic:spPr>
                </pic:pic>
              </a:graphicData>
            </a:graphic>
          </wp:inline>
        </w:drawing>
      </w:r>
    </w:p>
    <w:p w14:paraId="22954D71" w14:textId="02741092" w:rsidR="00853AFD" w:rsidRDefault="00853AFD" w:rsidP="008314B8">
      <w:pPr>
        <w:pStyle w:val="BodyText"/>
        <w:ind w:firstLine="720"/>
      </w:pPr>
    </w:p>
    <w:p w14:paraId="1D06CAD6" w14:textId="77777777" w:rsidR="00760AC3" w:rsidRDefault="00E962BE">
      <w:pPr>
        <w:pStyle w:val="Heading2"/>
      </w:pPr>
      <w:bookmarkStart w:id="93" w:name="thesis-questions"/>
      <w:r>
        <w:t>Thesis Questions</w:t>
      </w:r>
      <w:bookmarkEnd w:id="93"/>
    </w:p>
    <w:p w14:paraId="28A0444B" w14:textId="264E883B" w:rsidR="00760AC3" w:rsidRDefault="00E85DC2">
      <w:pPr>
        <w:pStyle w:val="FirstParagraph"/>
      </w:pPr>
      <w:ins w:id="94" w:author="Wagner, Brandie D" w:date="2020-06-01T16:33:00Z">
        <w:r>
          <w:t>My proposed thesis will</w:t>
        </w:r>
      </w:ins>
      <w:del w:id="95" w:author="Wagner, Brandie D" w:date="2020-06-01T16:33:00Z">
        <w:r w:rsidR="00E962BE" w:rsidDel="00E85DC2">
          <w:delText>I am interested in</w:delText>
        </w:r>
      </w:del>
      <w:r w:rsidR="00E962BE">
        <w:t xml:space="preserve"> </w:t>
      </w:r>
      <w:r w:rsidR="00EB0E99">
        <w:t>identify</w:t>
      </w:r>
      <w:del w:id="96" w:author="Wagner, Brandie D" w:date="2020-06-01T16:33:00Z">
        <w:r w:rsidR="00EB0E99" w:rsidDel="00E85DC2">
          <w:delText>ing</w:delText>
        </w:r>
      </w:del>
      <w:r w:rsidR="00EB0E99">
        <w:t xml:space="preserve"> airway microbiome </w:t>
      </w:r>
      <w:del w:id="97" w:author="Wagner, Brandie D" w:date="2020-06-01T16:33:00Z">
        <w:r w:rsidR="00E962BE" w:rsidDel="00E85DC2">
          <w:delText xml:space="preserve">phenotypes </w:delText>
        </w:r>
      </w:del>
      <w:ins w:id="98" w:author="Wagner, Brandie D" w:date="2020-06-01T16:33:00Z">
        <w:r>
          <w:t>end</w:t>
        </w:r>
        <w:del w:id="99" w:author="Sakamoto, Casey" w:date="2020-06-02T11:57:00Z">
          <w:r w:rsidDel="00355395">
            <w:delText>o</w:delText>
          </w:r>
        </w:del>
        <w:r>
          <w:t xml:space="preserve">otypes </w:t>
        </w:r>
      </w:ins>
      <w:r w:rsidR="00EB0E99">
        <w:t>in infants with CF</w:t>
      </w:r>
      <w:r w:rsidR="00E962BE">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100" w:name="methods"/>
      <w:r>
        <w:t>Methods</w:t>
      </w:r>
      <w:bookmarkEnd w:id="100"/>
    </w:p>
    <w:p w14:paraId="0624A38F" w14:textId="3FFC324E" w:rsidR="00760AC3" w:rsidRDefault="00E962BE">
      <w:pPr>
        <w:pStyle w:val="FirstParagraph"/>
      </w:pPr>
      <w:r>
        <w:t xml:space="preserve">I am looking to build a multivariate latent class mixed model, which can adjust for fixed effects and random effects due to within-subject correlation to identify </w:t>
      </w:r>
      <w:del w:id="101" w:author="Wagner, Brandie D" w:date="2020-06-01T16:34:00Z">
        <w:r w:rsidDel="00AC4304">
          <w:delText xml:space="preserve">phenotypes </w:delText>
        </w:r>
      </w:del>
      <w:ins w:id="102" w:author="Wagner, Brandie D" w:date="2020-06-01T16:34:00Z">
        <w:r w:rsidR="00AC4304">
          <w:t xml:space="preserve">endotypes </w:t>
        </w:r>
      </w:ins>
      <w:r>
        <w:t>(# latent classes).</w:t>
      </w:r>
    </w:p>
    <w:p w14:paraId="46A34F22" w14:textId="77777777" w:rsidR="00760AC3" w:rsidRDefault="00E962BE">
      <w:pPr>
        <w:pStyle w:val="Heading3"/>
      </w:pPr>
      <w:bookmarkStart w:id="103" w:name="X35d3513c4db2a371b1fb39cd258b886e4f58cb3"/>
      <w:r>
        <w:t>Building a Latent Class Linear Mixed Model (Proust 2017 for all math sections)</w:t>
      </w:r>
      <w:bookmarkEnd w:id="103"/>
    </w:p>
    <w:p w14:paraId="021FAF4F" w14:textId="77777777" w:rsidR="00760AC3" w:rsidRDefault="00E962BE">
      <w:pPr>
        <w:pStyle w:val="Heading4"/>
      </w:pPr>
      <w:bookmarkStart w:id="104" w:name="what-is-a-latent-variable-bollen-2002"/>
      <w:r>
        <w:t>What is a Latent Variable? (</w:t>
      </w:r>
      <w:proofErr w:type="spellStart"/>
      <w:r>
        <w:t>bollen</w:t>
      </w:r>
      <w:proofErr w:type="spellEnd"/>
      <w:r>
        <w:t xml:space="preserve"> 2002)</w:t>
      </w:r>
      <w:bookmarkEnd w:id="104"/>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 xml:space="preserve">For example, we </w:t>
      </w:r>
      <w:proofErr w:type="gramStart"/>
      <w:r>
        <w:t>can’t</w:t>
      </w:r>
      <w:proofErr w:type="gramEnd"/>
      <w:r>
        <w:t xml:space="preserve"> measure self-esteem (latent), but we can use the compiled answers on a questionnaire (observed </w:t>
      </w:r>
      <w:proofErr w:type="spellStart"/>
      <w:r>
        <w:t>r.v.</w:t>
      </w:r>
      <w:proofErr w:type="spellEnd"/>
      <w:r>
        <w:t xml:space="preserve">) to glean information </w:t>
      </w:r>
      <w:r>
        <w:lastRenderedPageBreak/>
        <w:t>about it</w:t>
      </w:r>
      <w:r w:rsidR="00276E97">
        <w:t xml:space="preserve">. </w:t>
      </w:r>
      <w:r>
        <w:t xml:space="preserve">Wu, </w:t>
      </w:r>
      <w:proofErr w:type="spellStart"/>
      <w:r>
        <w:t>Berkow</w:t>
      </w:r>
      <w:proofErr w:type="spellEnd"/>
      <w:r>
        <w:t xml:space="preserve">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AD0A614" w:rsidR="00276E97" w:rsidRPr="00276E97" w:rsidRDefault="00276E97" w:rsidP="00276E97">
      <w:pPr>
        <w:pStyle w:val="FirstParagraph"/>
        <w:ind w:firstLine="720"/>
      </w:pPr>
      <w:r>
        <w:t xml:space="preserve"> I am interested in treating </w:t>
      </w:r>
      <w:ins w:id="105" w:author="Wagner, Brandie D" w:date="2020-06-01T16:35:00Z">
        <w:r w:rsidR="003B12E1">
          <w:t>groups</w:t>
        </w:r>
      </w:ins>
      <w:del w:id="106" w:author="Wagner, Brandie D" w:date="2020-06-01T16:35:00Z">
        <w:r w:rsidDel="003B12E1">
          <w:delText xml:space="preserve">the phenotypes </w:delText>
        </w:r>
      </w:del>
      <w:ins w:id="107" w:author="Wagner, Brandie D" w:date="2020-06-01T16:35:00Z">
        <w:r w:rsidR="003B12E1">
          <w:t xml:space="preserve"> </w:t>
        </w:r>
      </w:ins>
      <w:r>
        <w:t xml:space="preserve">of subjects as a latent variable, and using the measured composition of their microbiome communities (specifically their trajectories) to build these </w:t>
      </w:r>
      <w:del w:id="108" w:author="Wagner, Brandie D" w:date="2020-06-01T16:35:00Z">
        <w:r w:rsidDel="003B12E1">
          <w:delText>phenotypes</w:delText>
        </w:r>
      </w:del>
      <w:ins w:id="109" w:author="Wagner, Brandie D" w:date="2020-06-01T16:35:00Z">
        <w:r w:rsidR="003B12E1">
          <w:t>endotypes</w:t>
        </w:r>
      </w:ins>
      <w:r>
        <w:t>.</w:t>
      </w:r>
    </w:p>
    <w:p w14:paraId="36A4242C" w14:textId="77777777" w:rsidR="00760AC3" w:rsidRDefault="00E962BE">
      <w:pPr>
        <w:pStyle w:val="Heading3"/>
      </w:pPr>
      <w:bookmarkStart w:id="110" w:name="how-does-this-compare-to-other-methods"/>
      <w:r w:rsidRPr="004E1254">
        <w:rPr>
          <w:highlight w:val="yellow"/>
        </w:rPr>
        <w:t xml:space="preserve">how does </w:t>
      </w:r>
      <w:commentRangeStart w:id="111"/>
      <w:r w:rsidRPr="004E1254">
        <w:rPr>
          <w:highlight w:val="yellow"/>
        </w:rPr>
        <w:t>this compare</w:t>
      </w:r>
      <w:commentRangeEnd w:id="111"/>
      <w:r w:rsidR="004E1254" w:rsidRPr="004E1254">
        <w:rPr>
          <w:rStyle w:val="CommentReference"/>
          <w:rFonts w:asciiTheme="minorHAnsi" w:eastAsiaTheme="minorHAnsi" w:hAnsiTheme="minorHAnsi" w:cstheme="minorBidi"/>
          <w:b w:val="0"/>
          <w:bCs w:val="0"/>
          <w:color w:val="auto"/>
          <w:highlight w:val="yellow"/>
        </w:rPr>
        <w:commentReference w:id="111"/>
      </w:r>
      <w:r w:rsidRPr="004E1254">
        <w:rPr>
          <w:highlight w:val="yellow"/>
        </w:rPr>
        <w:t xml:space="preserve"> to other </w:t>
      </w:r>
      <w:proofErr w:type="gramStart"/>
      <w:r w:rsidRPr="004E1254">
        <w:rPr>
          <w:highlight w:val="yellow"/>
        </w:rPr>
        <w:t>methods</w:t>
      </w:r>
      <w:bookmarkEnd w:id="110"/>
      <w:proofErr w:type="gramEnd"/>
    </w:p>
    <w:p w14:paraId="6B4D5933" w14:textId="4842A7E0" w:rsidR="00760AC3" w:rsidRDefault="00FB4F1B" w:rsidP="006423B8">
      <w:pPr>
        <w:pStyle w:val="FirstParagraph"/>
        <w:ind w:firstLine="720"/>
      </w:pPr>
      <w:r>
        <w:t xml:space="preserve">The latent class mixed model </w:t>
      </w:r>
      <w:r w:rsidR="006423B8">
        <w:t>is a sub-genre of structural equation modeling (SEM), and very similar to</w:t>
      </w:r>
      <w:r w:rsidR="00E962BE">
        <w:t xml:space="preserve"> cluster analysis</w:t>
      </w:r>
      <w:r w:rsidR="006423B8">
        <w:t>. We are interested in identifying unmeasured clusters (</w:t>
      </w:r>
      <w:del w:id="112" w:author="Wagner, Brandie D" w:date="2020-06-01T16:36:00Z">
        <w:r w:rsidR="006423B8" w:rsidDel="0017191B">
          <w:delText>phenotypes</w:delText>
        </w:r>
      </w:del>
      <w:ins w:id="113" w:author="Wagner, Brandie D" w:date="2020-06-01T16:36:00Z">
        <w:r w:rsidR="0017191B">
          <w:t>endotypes</w:t>
        </w:r>
      </w:ins>
      <w:r w:rsidR="006423B8">
        <w:t xml:space="preserve">) via the trajectories of the microbial composition of the airways of the subjects. With this method we are able to incorporate a linear mixed model framework into the modeling of our </w:t>
      </w:r>
      <w:del w:id="114" w:author="Wagner, Brandie D" w:date="2020-06-01T16:36:00Z">
        <w:r w:rsidR="006423B8" w:rsidDel="0017191B">
          <w:delText xml:space="preserve">phenotypes </w:delText>
        </w:r>
      </w:del>
      <w:ins w:id="115" w:author="Wagner, Brandie D" w:date="2020-06-01T16:36:00Z">
        <w:r w:rsidR="0017191B">
          <w:t xml:space="preserve">endotypes </w:t>
        </w:r>
      </w:ins>
      <w:r w:rsidR="006423B8">
        <w:t>to adequately fit longitudinal microbiome data, where regular mixed models</w:t>
      </w:r>
      <w:ins w:id="116" w:author="Wagner, Brandie D" w:date="2020-06-01T16:37:00Z">
        <w:r w:rsidR="0017191B">
          <w:t xml:space="preserve"> </w:t>
        </w:r>
        <w:r w:rsidR="009F5EF0">
          <w:t>don</w:t>
        </w:r>
      </w:ins>
      <w:ins w:id="117" w:author="Wagner, Brandie D" w:date="2020-06-01T16:38:00Z">
        <w:r w:rsidR="009F5EF0">
          <w:t>’t provide information on sub-groups</w:t>
        </w:r>
      </w:ins>
      <w:del w:id="118" w:author="Wagner, Brandie D" w:date="2020-06-01T16:37:00Z">
        <w:r w:rsidR="006423B8" w:rsidDel="0017191B">
          <w:delText xml:space="preserve"> may be inappropriate</w:delText>
        </w:r>
      </w:del>
      <w:r w:rsidR="006423B8">
        <w:t>.</w:t>
      </w:r>
    </w:p>
    <w:p w14:paraId="71B8713C" w14:textId="5349489D" w:rsidR="00D2040F" w:rsidRDefault="00D2040F" w:rsidP="00D2040F">
      <w:pPr>
        <w:pStyle w:val="Heading4"/>
      </w:pPr>
      <w:bookmarkStart w:id="119" w:name="lmm-recap"/>
      <w:r>
        <w:t>LMM recap</w:t>
      </w:r>
      <w:bookmarkEnd w:id="119"/>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2A7BF4">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56425C8" w14:textId="790B6B09" w:rsidR="00760AC3" w:rsidRDefault="00E962BE">
      <w:pPr>
        <w:pStyle w:val="BodyText"/>
      </w:pPr>
      <w:del w:id="120" w:author="Wagner, Brandie D" w:date="2020-06-01T16:40:00Z">
        <w:r w:rsidDel="00E250F4">
          <w:delText xml:space="preserve">Where </w:delText>
        </w:r>
      </w:del>
      <w:ins w:id="121" w:author="Wagner, Brandie D" w:date="2020-06-01T16:40:00Z">
        <w:r w:rsidR="00E250F4">
          <w:t xml:space="preserve">where </w:t>
        </w:r>
      </w:ins>
      <m:oMath>
        <m:r>
          <w:rPr>
            <w:rFonts w:ascii="Cambria Math" w:hAnsi="Cambria Math"/>
          </w:rPr>
          <m:t>β</m:t>
        </m:r>
      </m:oMath>
      <w:r>
        <w:t xml:space="preserve"> is our vector of fixed effects and </w:t>
      </w:r>
      <m:oMath>
        <m:r>
          <w:rPr>
            <w:rFonts w:ascii="Cambria Math" w:hAnsi="Cambria Math"/>
          </w:rPr>
          <m:t>b</m:t>
        </m:r>
      </m:oMath>
      <w:r>
        <w:t xml:space="preserve"> is our vector of random </w:t>
      </w:r>
      <w:proofErr w:type="gramStart"/>
      <w:r>
        <w:t>effects.</w:t>
      </w:r>
      <w:proofErr w:type="gramEnd"/>
      <w:r>
        <w:t xml:space="preserve">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r w:rsidR="006D0D73">
        <w:t xml:space="preserve"> </w:t>
      </w: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note: this is included in semiparametric lmm, not regular parametric lmm from BIOS6643, and is used to model serial correlation)</w:t>
      </w:r>
      <w:r w:rsidR="006D0D73">
        <w:t xml:space="preserve">. </w:t>
      </w: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122" w:name="latent-process-mixed-model"/>
      <w:r>
        <w:t>Latent Process Mixed Model</w:t>
      </w:r>
      <w:bookmarkEnd w:id="122"/>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w:t>
      </w:r>
      <w:proofErr w:type="spellStart"/>
      <w:r>
        <w:t>ar</w:t>
      </w:r>
      <w:proofErr w:type="spellEnd"/>
      <w:r>
        <w:t xml:space="preserve"> mixed model without measurement error:</w:t>
      </w:r>
    </w:p>
    <w:p w14:paraId="7528F259" w14:textId="77777777" w:rsidR="00760AC3" w:rsidRDefault="002A7BF4">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lastRenderedPageBreak/>
        <w:t xml:space="preserve">In order to account for different types of </w:t>
      </w:r>
      <w:commentRangeStart w:id="123"/>
      <w:r>
        <w:t>longitudinal markers (</w:t>
      </w:r>
      <w:proofErr w:type="spellStart"/>
      <w:r>
        <w:t>nonnormal</w:t>
      </w:r>
      <w:proofErr w:type="spellEnd"/>
      <w:r>
        <w:t xml:space="preserve">), </w:t>
      </w:r>
      <w:commentRangeEnd w:id="123"/>
      <w:r w:rsidR="00C62814">
        <w:rPr>
          <w:rStyle w:val="CommentReference"/>
        </w:rPr>
        <w:commentReference w:id="123"/>
      </w:r>
      <w:r>
        <w:t xml:space="preserve">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2A7BF4">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2D7720E" w14:textId="7B958054" w:rsidR="00760AC3" w:rsidRDefault="00E962BE">
      <w:pPr>
        <w:pStyle w:val="BodyText"/>
      </w:pPr>
      <w:r>
        <w:t xml:space="preserve">Where </w:t>
      </w:r>
      <m:oMath>
        <m:r>
          <w:rPr>
            <w:rFonts w:ascii="Cambria Math" w:hAnsi="Cambria Math"/>
          </w:rPr>
          <m:t>η</m:t>
        </m:r>
      </m:oMath>
      <w:r>
        <w:t xml:space="preserve"> are the parameters to the link function which transforms outcomes to Normally distributed to fit framework of standard </w:t>
      </w:r>
      <w:proofErr w:type="gramStart"/>
      <w:r>
        <w:t>LMM.</w:t>
      </w:r>
      <w:proofErr w:type="gramEnd"/>
      <w:r w:rsidR="006D0D73">
        <w:t xml:space="preserve"> It is important to mention that the package has several options to transform the outcome</w:t>
      </w:r>
      <w:r>
        <w:t xml:space="preserve">: </w:t>
      </w:r>
      <w:r w:rsidR="006D0D73">
        <w:t xml:space="preserve">a </w:t>
      </w:r>
      <w:r>
        <w:t xml:space="preserve">linear transformation to </w:t>
      </w:r>
      <w:r w:rsidR="006D0D73">
        <w:t xml:space="preserve">a </w:t>
      </w:r>
      <w:r>
        <w:t>gaussian framework, rescal</w:t>
      </w:r>
      <w:r w:rsidR="006D0D73">
        <w:t>ing</w:t>
      </w:r>
      <w:r>
        <w:t xml:space="preserve"> Y to (0,1) and us</w:t>
      </w:r>
      <w:r w:rsidR="006D0D73">
        <w:t>ing the</w:t>
      </w:r>
      <w:r>
        <w:t xml:space="preserve"> beta </w:t>
      </w:r>
      <w:proofErr w:type="gramStart"/>
      <w:r>
        <w:t xml:space="preserve">CDF, </w:t>
      </w:r>
      <w:r w:rsidR="006D0D73">
        <w:t>and</w:t>
      </w:r>
      <w:proofErr w:type="gramEnd"/>
      <w:r w:rsidR="006D0D73">
        <w:t xml:space="preserve"> using a </w:t>
      </w:r>
      <w:r>
        <w:t>basis of quadratic I-splines</w:t>
      </w:r>
      <w:r w:rsidR="006D0D73">
        <w:t xml:space="preserve">. </w:t>
      </w: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r w:rsidR="006D0D73">
        <w:rPr>
          <w:rFonts w:eastAsiaTheme="minorEastAsia"/>
        </w:rPr>
        <w:t>.</w:t>
      </w:r>
    </w:p>
    <w:p w14:paraId="4E3F86F6" w14:textId="3EE5DE4D" w:rsidR="00760AC3" w:rsidRDefault="00FA57CB">
      <w:pPr>
        <w:pStyle w:val="Heading4"/>
      </w:pPr>
      <w:bookmarkStart w:id="124" w:name="X29c5f2686bead1d2be7cb2d296706ebc6d40bc1"/>
      <w:r>
        <w:t>M</w:t>
      </w:r>
      <w:r w:rsidR="00E962BE">
        <w:t xml:space="preserve">ultivariate </w:t>
      </w:r>
      <w:r>
        <w:t>L</w:t>
      </w:r>
      <w:r w:rsidR="00E962BE">
        <w:t xml:space="preserve">ongitudinal </w:t>
      </w:r>
      <w:r>
        <w:t>M</w:t>
      </w:r>
      <w:r w:rsidR="00E962BE">
        <w:t>arkers</w:t>
      </w:r>
      <w:bookmarkEnd w:id="124"/>
    </w:p>
    <w:p w14:paraId="53103CEF" w14:textId="799CCEFA" w:rsidR="00760AC3" w:rsidRDefault="00E962BE" w:rsidP="00FA57CB">
      <w:pPr>
        <w:pStyle w:val="FirstParagraph"/>
      </w:pPr>
      <w:r>
        <w:t xml:space="preserve">The previous model </w:t>
      </w:r>
      <w:r w:rsidR="00C206A7">
        <w:t xml:space="preserve">is </w:t>
      </w:r>
      <w:r>
        <w:t>extend</w:t>
      </w:r>
      <w:r w:rsidR="00C206A7">
        <w:t>ed</w:t>
      </w:r>
      <w:r>
        <w:t xml:space="preserve"> to the multivariate case involving multiple longitudinal markers (</w:t>
      </w:r>
      <w:proofErr w:type="spellStart"/>
      <w:r>
        <w:t>eg.</w:t>
      </w:r>
      <w:proofErr w:type="spellEnd"/>
      <w:r>
        <w:t xml:space="preserve"> different bacteria taxa)</w:t>
      </w:r>
      <w:r w:rsidR="00C206A7">
        <w:t xml:space="preserve"> with function </w:t>
      </w:r>
      <w:proofErr w:type="spellStart"/>
      <w:proofErr w:type="gramStart"/>
      <w:r w:rsidR="00C206A7" w:rsidRPr="00C206A7">
        <w:rPr>
          <w:i/>
          <w:iCs/>
        </w:rPr>
        <w:t>multlcmm</w:t>
      </w:r>
      <w:proofErr w:type="spellEnd"/>
      <w:r w:rsidR="00C206A7" w:rsidRPr="00C206A7">
        <w:rPr>
          <w:i/>
          <w:iCs/>
        </w:rPr>
        <w:t>(</w:t>
      </w:r>
      <w:proofErr w:type="gramEnd"/>
      <w:r w:rsidR="00C206A7" w:rsidRPr="00C206A7">
        <w:rPr>
          <w:i/>
          <w:iCs/>
        </w:rPr>
        <w:t>)</w:t>
      </w:r>
      <w:r w:rsidR="00C206A7">
        <w:t xml:space="preserve"> </w:t>
      </w:r>
      <w:r>
        <w:t>, and the latent process is the common factor underlying the markers.</w:t>
      </w:r>
      <w:r w:rsidR="00FA57CB">
        <w:t xml:space="preserve"> </w:t>
      </w:r>
      <w:r>
        <w:t>In this case, we can include covariates with marker-specific effects called contrasts (</w:t>
      </w:r>
      <w:r w:rsidR="00FA57CB">
        <w:t xml:space="preserve">where the </w:t>
      </w:r>
      <w:r>
        <w:t xml:space="preserve">sum of </w:t>
      </w:r>
      <w:r w:rsidR="00FA57CB">
        <w:t xml:space="preserve">these </w:t>
      </w:r>
      <w:r>
        <w:t>coefficients = 0)</w:t>
      </w:r>
      <w:r w:rsidR="00FA57CB">
        <w:t xml:space="preserve">. </w:t>
      </w:r>
      <w:r>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w:t>
      </w:r>
      <w:proofErr w:type="gramStart"/>
      <w:r>
        <w:t>similar to</w:t>
      </w:r>
      <w:proofErr w:type="gramEnd"/>
      <w:r>
        <w:t xml:space="preserve"> previous section.</w:t>
      </w:r>
      <w:r w:rsidR="00FA57CB">
        <w:t xml:space="preserve"> Fitting this model has </w:t>
      </w:r>
      <w:r>
        <w:t xml:space="preserve">similar constraints to </w:t>
      </w:r>
      <w:r w:rsidR="00FA57CB">
        <w:t xml:space="preserve">those in the </w:t>
      </w:r>
      <w:r>
        <w:t>previous section; although this also requires a random intercept, and no mean intercept is allowed in the structural model.</w:t>
      </w:r>
    </w:p>
    <w:p w14:paraId="30FE7AB6" w14:textId="77777777" w:rsidR="00760AC3" w:rsidRDefault="00E962BE">
      <w:pPr>
        <w:pStyle w:val="Heading3"/>
      </w:pPr>
      <w:bookmarkStart w:id="125" w:name="latent-class-mixed-models"/>
      <w:r>
        <w:t>Latent Class Mixed Models</w:t>
      </w:r>
      <w:bookmarkEnd w:id="125"/>
    </w:p>
    <w:p w14:paraId="48EB9072" w14:textId="119266A1" w:rsidR="00760AC3" w:rsidRDefault="00E962BE" w:rsidP="00FA57CB">
      <w:pPr>
        <w:pStyle w:val="FirstParagraph"/>
      </w:pPr>
      <w:r>
        <w:t xml:space="preserve">Assume a heterogenous population with </w:t>
      </w:r>
      <m:oMath>
        <m:r>
          <w:rPr>
            <w:rFonts w:ascii="Cambria Math" w:hAnsi="Cambria Math"/>
          </w:rPr>
          <m:t>G</m:t>
        </m:r>
      </m:oMath>
      <w:r>
        <w:t xml:space="preserve"> latent classes of subjects, where each subject belongs to one class. Th</w:t>
      </w:r>
      <w:proofErr w:type="spellStart"/>
      <w:r>
        <w:t>en</w:t>
      </w:r>
      <w:proofErr w:type="spellEnd"/>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r w:rsidR="00FA57CB">
        <w:t xml:space="preserve"> </w:t>
      </w:r>
      <w:proofErr w:type="gramStart"/>
      <w:r w:rsidR="00FA57CB">
        <w:t>P(</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rsidR="00FA57CB">
        <w:rPr>
          <w:rFonts w:eastAsiaTheme="minorEastAsia"/>
        </w:rPr>
        <w:t>)</w:t>
      </w:r>
      <w:r>
        <w:t xml:space="preserve"> is a class-specific probability, but can also be described using a multinomial logistic regression model with </w:t>
      </w:r>
      <w:r w:rsidR="00D81D49">
        <w:t>ti</w:t>
      </w:r>
      <w:r>
        <w:t xml:space="preserve">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r w:rsidR="00D81D49">
        <w:rPr>
          <w:rFonts w:eastAsiaTheme="minorEastAsia"/>
        </w:rPr>
        <w:t>.</w:t>
      </w:r>
    </w:p>
    <w:p w14:paraId="101147E0" w14:textId="77777777" w:rsidR="00760AC3" w:rsidRDefault="00E962BE">
      <w:pPr>
        <w:pStyle w:val="BodyText"/>
      </w:pPr>
      <w:r>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2A7BF4">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3CFF28E7" w:rsidR="00760AC3" w:rsidRDefault="00D81D49">
      <w:pPr>
        <w:pStyle w:val="BodyText"/>
      </w:pPr>
      <w:r>
        <w:t>The extension of this framework</w:t>
      </w:r>
      <w:r w:rsidR="00E962BE">
        <w:t xml:space="preserve"> to a latent process model</w:t>
      </w:r>
      <w:r>
        <w:t xml:space="preserve"> becomes</w:t>
      </w:r>
      <w:r w:rsidR="00E962BE">
        <w:t>:</w:t>
      </w:r>
    </w:p>
    <w:p w14:paraId="49BCF034" w14:textId="77777777" w:rsidR="00760AC3" w:rsidRDefault="002A7BF4">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3EE4938" w14:textId="459B9C46"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w:t>
      </w:r>
      <w:r w:rsidR="00D81D49">
        <w:t>,</w:t>
      </w:r>
      <w:r>
        <w:t xml:space="preserve"> and w is a class-specific coefficient to allow class-specific individual </w:t>
      </w:r>
      <w:r w:rsidR="00D81D49">
        <w:t>variability. T</w:t>
      </w:r>
      <w:r>
        <w:t>his model assumes the population heterogeneity only affects the underlying latent process of interest</w:t>
      </w:r>
      <w:r w:rsidR="00D81D49">
        <w:t>. T</w:t>
      </w:r>
      <w:r>
        <w:t>he parameters to be estimated</w:t>
      </w:r>
      <w:r w:rsidR="00D81D49">
        <w:t xml:space="preserve"> are</w:t>
      </w:r>
      <w:del w:id="126" w:author="Wagner, Brandie D" w:date="2020-06-01T16:47:00Z">
        <w:r w:rsidR="00D81D49" w:rsidDel="00C62814">
          <w:delText xml:space="preserve"> </w:delText>
        </w:r>
      </w:del>
      <w:r>
        <w:t>: Fixed effects, Random effects, variance of w, variance of the errors, parameters for beta transformation (link for outcome to latent process, p(c = g), w)( quite a few parameters).</w:t>
      </w:r>
    </w:p>
    <w:p w14:paraId="577BC548" w14:textId="77777777" w:rsidR="00760AC3" w:rsidRDefault="00E962BE">
      <w:pPr>
        <w:pStyle w:val="Heading3"/>
      </w:pPr>
      <w:bookmarkStart w:id="127" w:name="estimation-of-parameters-and-likelihoods"/>
      <w:r>
        <w:lastRenderedPageBreak/>
        <w:t>Estimation of parameters and likelihoods</w:t>
      </w:r>
      <w:bookmarkEnd w:id="127"/>
    </w:p>
    <w:p w14:paraId="424C3020" w14:textId="77777777" w:rsidR="00760AC3" w:rsidRDefault="00E962BE">
      <w:pPr>
        <w:pStyle w:val="FirstParagraph"/>
      </w:pPr>
      <w:r>
        <w:t xml:space="preserve">The individual contribution to the likelihood of a </w:t>
      </w:r>
      <w:proofErr w:type="spellStart"/>
      <w:r>
        <w:t>lcmm</w:t>
      </w:r>
      <w:proofErr w:type="spellEnd"/>
      <w:r>
        <w:t xml:space="preserve"> is:</w:t>
      </w:r>
    </w:p>
    <w:p w14:paraId="7FDF14B6" w14:textId="77777777" w:rsidR="00760AC3" w:rsidRDefault="002A7BF4">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172F4C50" w14:textId="3EB6DF34"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r w:rsidR="00D81D49">
        <w:t xml:space="preserve"> </w:t>
      </w:r>
      <w:r>
        <w:t xml:space="preserve">In the </w:t>
      </w:r>
      <w:proofErr w:type="spellStart"/>
      <w:r>
        <w:t>lcmm</w:t>
      </w:r>
      <w:proofErr w:type="spellEnd"/>
      <w:r>
        <w:t xml:space="preserve"> package, an extended </w:t>
      </w:r>
      <w:proofErr w:type="spellStart"/>
      <w:r>
        <w:t>Marquadt</w:t>
      </w:r>
      <w:proofErr w:type="spellEnd"/>
      <w:r>
        <w:t xml:space="preserve"> algorithm (Newton-Raphson family) will be used to maximize the log-likelihood.</w:t>
      </w:r>
      <w:r w:rsidR="00D81D49">
        <w:t xml:space="preserve"> </w:t>
      </w: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2A7BF4">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0C736107" w14:textId="6FCDD268"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th iteration.</w:t>
      </w:r>
      <w:r w:rsidR="00D81D49">
        <w:t xml:space="preserve"> </w:t>
      </w: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Having multiple criteria is important because the shape of the log-likelihood in </w:t>
      </w:r>
      <w:proofErr w:type="spellStart"/>
      <w:r>
        <w:t>lcmm</w:t>
      </w:r>
      <w:proofErr w:type="spellEnd"/>
      <w:r>
        <w:t xml:space="preserve"> can be relatively flat in areas of the parameter space.</w:t>
      </w:r>
    </w:p>
    <w:p w14:paraId="415E00D7" w14:textId="52DF3527" w:rsidR="00760AC3" w:rsidRDefault="00E962BE">
      <w:pPr>
        <w:pStyle w:val="Heading2"/>
      </w:pPr>
      <w:bookmarkStart w:id="128" w:name="proposed-implementation"/>
      <w:r w:rsidRPr="00765704">
        <w:t xml:space="preserve">Proposed </w:t>
      </w:r>
      <w:bookmarkEnd w:id="128"/>
      <w:r w:rsidR="001C3C42" w:rsidRPr="00765704">
        <w:t>Analysis</w:t>
      </w:r>
    </w:p>
    <w:p w14:paraId="2E87A083" w14:textId="216BDBD0" w:rsidR="00315C8C" w:rsidRDefault="00315C8C" w:rsidP="00315C8C">
      <w:pPr>
        <w:pStyle w:val="BodyText"/>
        <w:rPr>
          <w:rFonts w:asciiTheme="majorHAnsi" w:hAnsiTheme="majorHAnsi" w:cstheme="majorHAnsi"/>
          <w:b/>
          <w:bCs/>
          <w:color w:val="4F81BD" w:themeColor="accent1"/>
          <w:sz w:val="28"/>
          <w:szCs w:val="28"/>
        </w:rPr>
      </w:pPr>
      <w:r w:rsidRPr="00765704">
        <w:rPr>
          <w:rFonts w:asciiTheme="majorHAnsi" w:hAnsiTheme="majorHAnsi" w:cstheme="majorHAnsi"/>
          <w:b/>
          <w:bCs/>
          <w:color w:val="4F81BD" w:themeColor="accent1"/>
          <w:sz w:val="28"/>
          <w:szCs w:val="28"/>
          <w:highlight w:val="yellow"/>
        </w:rPr>
        <w:t>Data</w:t>
      </w:r>
      <w:r w:rsidR="00D81D49" w:rsidRPr="00765704">
        <w:rPr>
          <w:rFonts w:asciiTheme="majorHAnsi" w:hAnsiTheme="majorHAnsi" w:cstheme="majorHAnsi"/>
          <w:b/>
          <w:bCs/>
          <w:color w:val="4F81BD" w:themeColor="accent1"/>
          <w:sz w:val="28"/>
          <w:szCs w:val="28"/>
          <w:highlight w:val="yellow"/>
        </w:rPr>
        <w:t xml:space="preserve"> Manipulation</w:t>
      </w:r>
    </w:p>
    <w:p w14:paraId="0F951D57" w14:textId="5776CA59" w:rsidR="007E1600" w:rsidRDefault="00315C8C" w:rsidP="00315C8C">
      <w:pPr>
        <w:pStyle w:val="BodyText"/>
        <w:rPr>
          <w:rFonts w:cstheme="majorHAnsi"/>
        </w:rPr>
      </w:pPr>
      <w:r>
        <w:rPr>
          <w:rFonts w:cstheme="majorHAnsi"/>
        </w:rPr>
        <w:t>I will be looking to split the</w:t>
      </w:r>
      <w:r w:rsidR="00EE5E00">
        <w:rPr>
          <w:rFonts w:cstheme="majorHAnsi"/>
        </w:rPr>
        <w:t xml:space="preserve"> sample</w:t>
      </w:r>
      <w:r>
        <w:rPr>
          <w:rFonts w:cstheme="majorHAnsi"/>
        </w:rPr>
        <w:t xml:space="preserve"> data into </w:t>
      </w:r>
      <w:r w:rsidR="00D81D49">
        <w:rPr>
          <w:rFonts w:cstheme="majorHAnsi"/>
        </w:rPr>
        <w:t>groups</w:t>
      </w:r>
      <w:r>
        <w:rPr>
          <w:rFonts w:cstheme="majorHAnsi"/>
        </w:rPr>
        <w:t>: Streptococcus, Prevotella, Veillonella, and Other</w:t>
      </w:r>
      <w:r w:rsidR="007E1600">
        <w:rPr>
          <w:rFonts w:cstheme="majorHAnsi"/>
        </w:rPr>
        <w:t xml:space="preserve"> are the preliminary groups (suggested by Brandie). </w:t>
      </w:r>
      <w:commentRangeStart w:id="129"/>
      <w:commentRangeStart w:id="130"/>
      <w:r w:rsidR="007E1600">
        <w:rPr>
          <w:rFonts w:cstheme="majorHAnsi"/>
        </w:rPr>
        <w:t>The Streptococcus genus made up 50.9% of the total sequence counts</w:t>
      </w:r>
      <w:commentRangeEnd w:id="129"/>
      <w:r w:rsidR="00B70943">
        <w:rPr>
          <w:rStyle w:val="CommentReference"/>
        </w:rPr>
        <w:commentReference w:id="129"/>
      </w:r>
      <w:commentRangeEnd w:id="130"/>
      <w:r w:rsidR="00C824A0">
        <w:rPr>
          <w:rStyle w:val="CommentReference"/>
        </w:rPr>
        <w:commentReference w:id="130"/>
      </w:r>
      <w:r w:rsidR="007E1600">
        <w:rPr>
          <w:rFonts w:cstheme="majorHAnsi"/>
        </w:rPr>
        <w:t>, Veillonella made up 12.3%</w:t>
      </w:r>
      <w:r w:rsidR="007333C1">
        <w:rPr>
          <w:rFonts w:cstheme="majorHAnsi"/>
        </w:rPr>
        <w:t xml:space="preserve">, Neisseria made up 7.6%, and Prevotella made up 6.7%. It could make sense to make 5 groups (Streptococcus, Veillonella, Neisseria, Prevotella, and Other), or substitute Neisseria for Prevotella as one of the groups. These were the only groupings with counts over 10 million, with the next most counted genus being </w:t>
      </w:r>
      <w:proofErr w:type="spellStart"/>
      <w:r w:rsidR="007333C1">
        <w:rPr>
          <w:rFonts w:cstheme="majorHAnsi"/>
        </w:rPr>
        <w:t>Gemella</w:t>
      </w:r>
      <w:proofErr w:type="spellEnd"/>
      <w:r w:rsidR="007333C1">
        <w:rPr>
          <w:rFonts w:cstheme="majorHAnsi"/>
        </w:rPr>
        <w:t>, and class Bacilli with ~ 5 million counts each.</w:t>
      </w:r>
    </w:p>
    <w:p w14:paraId="44BF6AE2" w14:textId="440BB114" w:rsidR="00A64B17" w:rsidRDefault="00D81D49" w:rsidP="00315C8C">
      <w:pPr>
        <w:pStyle w:val="BodyText"/>
      </w:pPr>
      <w:r>
        <w:rPr>
          <w:rFonts w:cstheme="majorHAnsi"/>
        </w:rPr>
        <w:t xml:space="preserve">In order to fit a latent class mixed model, I will normalize the outcomes; </w:t>
      </w:r>
      <w:r>
        <w:t xml:space="preserve">for compositional data, two common transformations are the centered </w:t>
      </w:r>
      <w:proofErr w:type="spellStart"/>
      <w:r>
        <w:t>logratio</w:t>
      </w:r>
      <w:proofErr w:type="spellEnd"/>
      <w:r>
        <w:t xml:space="preserve"> transformation </w:t>
      </w:r>
      <w:r w:rsidR="00EE5E00">
        <w:t xml:space="preserve">(CLR) </w:t>
      </w:r>
      <w:r>
        <w:t xml:space="preserve">and the isometric </w:t>
      </w:r>
      <w:proofErr w:type="spellStart"/>
      <w:r>
        <w:t>logratio</w:t>
      </w:r>
      <w:proofErr w:type="spellEnd"/>
      <w:r>
        <w:t xml:space="preserve"> transformation</w:t>
      </w:r>
      <w:r w:rsidR="00EE5E00">
        <w:t xml:space="preserve"> (ILR)</w:t>
      </w:r>
      <w:r>
        <w:t xml:space="preserve">. </w:t>
      </w:r>
    </w:p>
    <w:p w14:paraId="519A902D" w14:textId="19FD410E" w:rsidR="003D4A13" w:rsidRDefault="003D4A13" w:rsidP="00315C8C">
      <w:pPr>
        <w:pStyle w:val="BodyText"/>
      </w:pPr>
      <w:r>
        <w:t>The CLR transform of vector x is:</w:t>
      </w:r>
    </w:p>
    <w:p w14:paraId="3758B777" w14:textId="0AB83152" w:rsidR="004D3B5D" w:rsidRDefault="003D4A13" w:rsidP="00315C8C">
      <w:pPr>
        <w:pStyle w:val="BodyText"/>
        <w:rPr>
          <w:rFonts w:eastAsiaTheme="minorEastAsia"/>
        </w:rPr>
      </w:pPr>
      <m:oMathPara>
        <m:oMath>
          <m:r>
            <w:rPr>
              <w:rFonts w:ascii="Cambria Math" w:hAnsi="Cambria Math"/>
            </w:rPr>
            <m:t>clr</m:t>
          </m:r>
          <m:d>
            <m:dPr>
              <m:ctrlPr>
                <w:rPr>
                  <w:rFonts w:ascii="Cambria Math" w:hAnsi="Cambria Math"/>
                </w:rPr>
              </m:ctrlPr>
            </m:dPr>
            <m:e>
              <m:r>
                <w:rPr>
                  <w:rFonts w:ascii="Cambria Math" w:hAnsi="Cambria Math"/>
                </w:rPr>
                <m:t>x</m:t>
              </m:r>
            </m:e>
          </m:d>
          <m:r>
            <w:rPr>
              <w:rFonts w:ascii="Cambria Math" w:eastAsia="Cambria Math" w:hAnsi="Cambria Math" w:cs="Cambria Math"/>
            </w:rPr>
            <m:t>=</m:t>
          </m:r>
          <m:func>
            <m:funcPr>
              <m:ctrlPr>
                <w:rPr>
                  <w:rFonts w:ascii="Cambria Math" w:eastAsia="Cambria Math" w:hAnsi="Cambria Math" w:cs="Cambria Math"/>
                </w:rPr>
              </m:ctrlPr>
            </m:funcPr>
            <m:fName>
              <m:r>
                <w:rPr>
                  <w:rFonts w:ascii="Cambria Math" w:eastAsia="Cambria Math" w:hAnsi="Cambria Math" w:cs="Cambria Math"/>
                </w:rPr>
                <m:t>ln</m:t>
              </m:r>
            </m:fName>
            <m:e>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m:rPr>
                      <m:sty m:val="p"/>
                    </m:rPr>
                    <w:rPr>
                      <w:rFonts w:ascii="Cambria Math" w:eastAsia="Cambria Math" w:hAnsi="Cambria Math" w:cs="Cambria Math"/>
                    </w:rPr>
                    <w:softHyphen/>
                  </m:r>
                </m:e>
              </m:d>
            </m:e>
          </m:func>
          <m:r>
            <w:rPr>
              <w:rFonts w:ascii="Cambria Math" w:eastAsia="Cambria Math" w:hAnsi="Cambria Math" w:cs="Cambria Math"/>
            </w:rPr>
            <m:t xml:space="preserve">- </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D</m:t>
              </m:r>
            </m:den>
          </m:f>
          <m:nary>
            <m:naryPr>
              <m:chr m:val="∑"/>
              <m:grow m:val="1"/>
              <m:ctrlPr>
                <w:rPr>
                  <w:rFonts w:ascii="Cambria Math" w:hAnsi="Cambria Math"/>
                </w:rPr>
              </m:ctrlPr>
            </m:naryPr>
            <m:sub>
              <m:r>
                <w:rPr>
                  <w:rFonts w:ascii="Cambria Math" w:eastAsia="Cambria Math" w:hAnsi="Cambria Math" w:cs="Cambria Math"/>
                </w:rPr>
                <m:t>j=1</m:t>
              </m:r>
            </m:sub>
            <m:sup>
              <m:r>
                <w:rPr>
                  <w:rFonts w:ascii="Cambria Math" w:eastAsia="Cambria Math" w:hAnsi="Cambria Math" w:cs="Cambria Math"/>
                </w:rPr>
                <m:t>D</m:t>
              </m:r>
            </m:sup>
            <m:e>
              <m:r>
                <w:rPr>
                  <w:rFonts w:ascii="Cambria Math" w:eastAsia="Cambria Math" w:hAnsi="Cambria Math" w:cs="Cambria Math"/>
                </w:rPr>
                <m:t>ln(</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j</m:t>
                  </m:r>
                </m:sub>
              </m:sSub>
              <m:r>
                <w:rPr>
                  <w:rFonts w:ascii="Cambria Math" w:eastAsia="Cambria Math" w:hAnsi="Cambria Math" w:cs="Cambria Math"/>
                </w:rPr>
                <m:t>)</m:t>
              </m:r>
            </m:e>
          </m:nary>
        </m:oMath>
      </m:oMathPara>
    </w:p>
    <w:p w14:paraId="789ACB73" w14:textId="1B423F59" w:rsidR="00B90D24" w:rsidRDefault="00B90D24" w:rsidP="00315C8C">
      <w:pPr>
        <w:pStyle w:val="BodyText"/>
        <w:rPr>
          <w:rFonts w:eastAsiaTheme="minorEastAsia"/>
        </w:rPr>
      </w:pPr>
      <w:r>
        <w:rPr>
          <w:rFonts w:eastAsiaTheme="minorEastAsia"/>
        </w:rPr>
        <w:t>The ILR transform of a vector x is:</w:t>
      </w:r>
    </w:p>
    <w:p w14:paraId="66C85F52" w14:textId="77777777" w:rsidR="00B90D24" w:rsidRDefault="00B90D24" w:rsidP="00315C8C">
      <w:pPr>
        <w:pStyle w:val="BodyText"/>
        <w:rPr>
          <w:rFonts w:eastAsiaTheme="minorEastAsia"/>
        </w:rPr>
      </w:pPr>
      <m:oMath>
        <m:r>
          <w:rPr>
            <w:rFonts w:ascii="Cambria Math" w:eastAsiaTheme="minorEastAsia" w:hAnsi="Cambria Math"/>
          </w:rPr>
          <w:lastRenderedPageBreak/>
          <m:t>ilr(x)=clr(x)</m:t>
        </m:r>
        <m:sSup>
          <m:sSupPr>
            <m:ctrlPr>
              <w:rPr>
                <w:rFonts w:ascii="Cambria Math" w:eastAsiaTheme="minorEastAsia" w:hAnsi="Cambria Math"/>
              </w:rPr>
            </m:ctrlPr>
          </m:sSupPr>
          <m:e>
            <m:r>
              <w:rPr>
                <w:rFonts w:ascii="Cambria Math" w:eastAsiaTheme="minorEastAsia" w:hAnsi="Cambria Math"/>
              </w:rPr>
              <m:t>V</m:t>
            </m:r>
          </m:e>
          <m:sup>
            <m:r>
              <w:rPr>
                <w:rFonts w:ascii="Cambria Math" w:eastAsiaTheme="minorEastAsia" w:hAnsi="Cambria Math"/>
              </w:rPr>
              <m:t>T</m:t>
            </m:r>
          </m:sup>
        </m:sSup>
      </m:oMath>
      <w:r>
        <w:rPr>
          <w:rFonts w:eastAsiaTheme="minorEastAsia"/>
        </w:rPr>
        <w:t xml:space="preserve">, </w:t>
      </w:r>
    </w:p>
    <w:p w14:paraId="5784FF64" w14:textId="690ADD21" w:rsidR="00B90D24" w:rsidRPr="00B90D24" w:rsidRDefault="00B90D24" w:rsidP="00315C8C">
      <w:pPr>
        <w:pStyle w:val="BodyText"/>
        <w:rPr>
          <w:rFonts w:eastAsiaTheme="minorEastAsia"/>
        </w:rPr>
      </w:pPr>
      <w:r>
        <w:rPr>
          <w:rFonts w:eastAsiaTheme="minorEastAsia"/>
        </w:rPr>
        <w:t xml:space="preserve">where </w:t>
      </w:r>
      <w:r>
        <w:rPr>
          <w:rFonts w:eastAsiaTheme="minorEastAsia"/>
          <w:i/>
          <w:iCs/>
        </w:rPr>
        <w:t>V</w:t>
      </w:r>
      <w:r>
        <w:rPr>
          <w:rFonts w:eastAsiaTheme="minorEastAsia"/>
          <w:i/>
          <w:iCs/>
          <w:vertAlign w:val="superscript"/>
        </w:rPr>
        <w:t>T</w:t>
      </w:r>
      <w:r>
        <w:rPr>
          <w:rFonts w:eastAsiaTheme="minorEastAsia"/>
          <w:i/>
          <w:iCs/>
        </w:rPr>
        <w:t xml:space="preserve"> </w:t>
      </w:r>
      <w:r>
        <w:rPr>
          <w:rFonts w:eastAsiaTheme="minorEastAsia"/>
        </w:rPr>
        <w:t xml:space="preserve">is an orthonormal basis of the </w:t>
      </w:r>
      <w:proofErr w:type="spellStart"/>
      <w:r>
        <w:rPr>
          <w:rFonts w:eastAsiaTheme="minorEastAsia"/>
        </w:rPr>
        <w:t>clr</w:t>
      </w:r>
      <w:proofErr w:type="spellEnd"/>
      <w:r>
        <w:rPr>
          <w:rFonts w:eastAsiaTheme="minorEastAsia"/>
        </w:rPr>
        <w:t>-plane</w:t>
      </w:r>
      <w:r w:rsidR="004B4B25">
        <w:rPr>
          <w:rFonts w:eastAsiaTheme="minorEastAsia"/>
        </w:rPr>
        <w:t>.</w:t>
      </w:r>
    </w:p>
    <w:p w14:paraId="79F5F21F" w14:textId="572E8567" w:rsidR="00315C8C" w:rsidRDefault="00D81D49" w:rsidP="00315C8C">
      <w:pPr>
        <w:pStyle w:val="BodyText"/>
      </w:pPr>
      <w:r>
        <w:t>While the CLR transformation is more simple to compute and interpret, the resulting parts sum</w:t>
      </w:r>
      <w:del w:id="131" w:author="Wagner, Brandie D" w:date="2020-06-01T16:51:00Z">
        <w:r w:rsidDel="00C824A0">
          <w:delText>s</w:delText>
        </w:r>
      </w:del>
      <w:r>
        <w:t xml:space="preserve"> to 0, which may lead to singularity issues in model fitting (However, this may not be an issue depending on whether we use all parts of the composition). Because of this the ILR (which does not run into singularity issues at the cost of </w:t>
      </w:r>
      <w:r w:rsidR="00084F50">
        <w:t>interpretability</w:t>
      </w:r>
      <w:r>
        <w:t>) will also be considered if the CLR transformation is inadequate.</w:t>
      </w:r>
      <w:r w:rsidR="004B4B25">
        <w:t xml:space="preserve"> A potential downside of using the ILR is that the transformation maps the D parts into D-1 parts, where there is no 1-1 relation</w:t>
      </w:r>
      <w:r w:rsidR="00773230">
        <w:t xml:space="preserve"> between the original parts and the transformed variables.</w:t>
      </w:r>
    </w:p>
    <w:p w14:paraId="4120BA5E" w14:textId="71042F7A"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CLR</w:t>
      </w:r>
    </w:p>
    <w:p w14:paraId="4EDD41B3" w14:textId="1ABF1F8F" w:rsidR="00773230" w:rsidRDefault="00B078F4" w:rsidP="00315C8C">
      <w:pPr>
        <w:pStyle w:val="BodyText"/>
      </w:pPr>
      <w:commentRangeStart w:id="132"/>
      <w:commentRangeStart w:id="133"/>
      <w:r>
        <w:t>The CLR</w:t>
      </w:r>
      <w:commentRangeEnd w:id="132"/>
      <w:r w:rsidR="005774B8">
        <w:rPr>
          <w:rStyle w:val="CommentReference"/>
        </w:rPr>
        <w:commentReference w:id="132"/>
      </w:r>
      <w:commentRangeEnd w:id="133"/>
      <w:r w:rsidR="00C824A0">
        <w:rPr>
          <w:rStyle w:val="CommentReference"/>
        </w:rPr>
        <w:commentReference w:id="133"/>
      </w:r>
      <w:r>
        <w:t xml:space="preserve"> transformed variables do not look particularly normal, which could lead us to search for other transformation methods:</w:t>
      </w:r>
    </w:p>
    <w:p w14:paraId="312A7BBB" w14:textId="5089BF25" w:rsidR="00B078F4" w:rsidRDefault="00B078F4" w:rsidP="00315C8C">
      <w:pPr>
        <w:pStyle w:val="BodyText"/>
      </w:pPr>
      <w:r>
        <w:rPr>
          <w:noProof/>
        </w:rPr>
        <w:drawing>
          <wp:inline distT="0" distB="0" distL="0" distR="0" wp14:anchorId="3746B388" wp14:editId="1B62622B">
            <wp:extent cx="4766310" cy="4766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164DC93C" w14:textId="1473CD8D"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ILR</w:t>
      </w:r>
    </w:p>
    <w:p w14:paraId="4F76C38F" w14:textId="3550A2E4" w:rsidR="00B078F4" w:rsidRDefault="00B078F4" w:rsidP="00315C8C">
      <w:pPr>
        <w:pStyle w:val="BodyText"/>
      </w:pPr>
      <w:commentRangeStart w:id="134"/>
      <w:r>
        <w:t xml:space="preserve">The ILR </w:t>
      </w:r>
      <w:commentRangeEnd w:id="134"/>
      <w:r w:rsidR="005774B8">
        <w:rPr>
          <w:rStyle w:val="CommentReference"/>
        </w:rPr>
        <w:commentReference w:id="134"/>
      </w:r>
      <w:r>
        <w:t>transformed variables look a lot better, but still slightly skewed.</w:t>
      </w:r>
    </w:p>
    <w:p w14:paraId="7185D333" w14:textId="11C5F601" w:rsidR="00B078F4" w:rsidRPr="00EE5E00" w:rsidRDefault="00B078F4" w:rsidP="00315C8C">
      <w:pPr>
        <w:pStyle w:val="BodyText"/>
      </w:pPr>
      <w:r>
        <w:rPr>
          <w:noProof/>
        </w:rPr>
        <w:lastRenderedPageBreak/>
        <w:drawing>
          <wp:inline distT="0" distB="0" distL="0" distR="0" wp14:anchorId="36181DCA" wp14:editId="1C1CA3D5">
            <wp:extent cx="4766310" cy="4766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0F41A3FD" w14:textId="53B02B20" w:rsidR="00084F50" w:rsidRPr="00084F50" w:rsidRDefault="00315C8C" w:rsidP="00315C8C">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M</w:t>
      </w:r>
      <w:r w:rsidRPr="00315C8C">
        <w:rPr>
          <w:rFonts w:asciiTheme="majorHAnsi" w:hAnsiTheme="majorHAnsi" w:cstheme="majorHAnsi"/>
          <w:b/>
          <w:bCs/>
          <w:color w:val="4F81BD" w:themeColor="accent1"/>
          <w:sz w:val="28"/>
          <w:szCs w:val="28"/>
        </w:rPr>
        <w:t>odel</w:t>
      </w:r>
      <w:ins w:id="135" w:author="Wagner, Brandie D" w:date="2020-06-01T16:59:00Z">
        <w:r w:rsidR="00764448">
          <w:rPr>
            <w:rFonts w:asciiTheme="majorHAnsi" w:hAnsiTheme="majorHAnsi" w:cstheme="majorHAnsi"/>
            <w:b/>
            <w:bCs/>
            <w:color w:val="4F81BD" w:themeColor="accent1"/>
            <w:sz w:val="28"/>
            <w:szCs w:val="28"/>
          </w:rPr>
          <w:t xml:space="preserve"> Selection</w:t>
        </w:r>
      </w:ins>
    </w:p>
    <w:p w14:paraId="52F7290C" w14:textId="5189E41B" w:rsidR="00084F50" w:rsidRDefault="00084F50">
      <w:pPr>
        <w:pStyle w:val="FirstParagraph"/>
      </w:pPr>
      <w:r>
        <w:t xml:space="preserve">Once outcomes are </w:t>
      </w:r>
      <w:r w:rsidR="00745524">
        <w:t>normalized</w:t>
      </w:r>
      <w:r w:rsidR="00EC1621">
        <w:t>, primary models with only age will be fit. A simple form, such as linear or a small order polynomial for age will be used.</w:t>
      </w:r>
      <w:r w:rsidR="001C3C42">
        <w:t xml:space="preserve"> Similarly, a random intercept for subjects will be included in the model. We could also consider models with specific covariance structure form (such as </w:t>
      </w:r>
      <w:proofErr w:type="gramStart"/>
      <w:r w:rsidR="001C3C42">
        <w:t>AR(</w:t>
      </w:r>
      <w:proofErr w:type="gramEnd"/>
      <w:r w:rsidR="001C3C42">
        <w:t xml:space="preserve">1) or a spatial structure) as well. Once the functional form of the fixed and random components </w:t>
      </w:r>
      <w:proofErr w:type="gramStart"/>
      <w:r w:rsidR="001C3C42">
        <w:t>are</w:t>
      </w:r>
      <w:proofErr w:type="gramEnd"/>
      <w:r w:rsidR="001C3C42">
        <w:t xml:space="preserve"> decided, models with different numbers of latent classes</w:t>
      </w:r>
      <w:r w:rsidR="00EE5E00">
        <w:t xml:space="preserve"> (1 – 10) will be fit. </w:t>
      </w:r>
    </w:p>
    <w:p w14:paraId="3200BAFF" w14:textId="59D3206A" w:rsidR="00EE5E00" w:rsidRDefault="00EE5E00" w:rsidP="00EE5E00">
      <w:pPr>
        <w:pStyle w:val="BodyText"/>
      </w:pPr>
      <w:r>
        <w:t xml:space="preserve">It is important to mention that when fitting models with multiple latent classes, </w:t>
      </w:r>
      <w:r w:rsidR="00321417">
        <w:t xml:space="preserve">initial values for </w:t>
      </w:r>
      <w:r>
        <w:t xml:space="preserve">the </w:t>
      </w:r>
      <w:r w:rsidR="007C5969">
        <w:t>parameters Θ need to be specified</w:t>
      </w:r>
      <w:r w:rsidR="00321417">
        <w:t xml:space="preserve">. </w:t>
      </w:r>
      <w:r w:rsidR="00032CBA">
        <w:t xml:space="preserve">These specifications can play in a role in the convergence of the model. </w:t>
      </w:r>
      <w:r w:rsidR="00321417">
        <w:t xml:space="preserve">In the package documentation, these values are specified from the model with only one latent class. This is done internally and may increase estimation time, so an alternative could be </w:t>
      </w:r>
      <w:r w:rsidR="00032CBA">
        <w:t xml:space="preserve">a random draw from the model with one latent class, where initial values are generated from the asymptotic distribution of the MLE of this model. </w:t>
      </w:r>
    </w:p>
    <w:p w14:paraId="160D7E40" w14:textId="1887D158" w:rsidR="00032CBA" w:rsidRDefault="00D142E8" w:rsidP="00EE5E00">
      <w:pPr>
        <w:pStyle w:val="BodyText"/>
      </w:pPr>
      <w:r>
        <w:lastRenderedPageBreak/>
        <w:t xml:space="preserve">The model with the optimal number of latent classes (# of phenotypes characterized) will be selected with the Bayes Information Criterion (BIC) because of the relatively high number of parameters estimated. </w:t>
      </w:r>
    </w:p>
    <w:p w14:paraId="2D76E188" w14:textId="5C7946BB" w:rsidR="004E1254" w:rsidRDefault="004E1254" w:rsidP="00EE5E00">
      <w:pPr>
        <w:pStyle w:val="BodyText"/>
      </w:pPr>
      <w:r>
        <w:t xml:space="preserve">Furthermore, once a model is selected, </w:t>
      </w:r>
      <w:r w:rsidR="00033520">
        <w:t>a second model will be fit to assess covariate associations.</w:t>
      </w:r>
    </w:p>
    <w:p w14:paraId="0F5B1B8B" w14:textId="5B824C85" w:rsidR="007E61EF" w:rsidRPr="006109CD" w:rsidRDefault="00C824A0" w:rsidP="00EE5E00">
      <w:pPr>
        <w:pStyle w:val="BodyText"/>
        <w:rPr>
          <w:rFonts w:asciiTheme="majorHAnsi" w:hAnsiTheme="majorHAnsi" w:cstheme="majorHAnsi"/>
          <w:b/>
          <w:bCs/>
          <w:color w:val="4F81BD" w:themeColor="accent1"/>
          <w:sz w:val="28"/>
          <w:szCs w:val="28"/>
        </w:rPr>
      </w:pPr>
      <w:ins w:id="136" w:author="Wagner, Brandie D" w:date="2020-06-01T16:58:00Z">
        <w:r>
          <w:rPr>
            <w:rFonts w:asciiTheme="majorHAnsi" w:hAnsiTheme="majorHAnsi" w:cstheme="majorHAnsi"/>
            <w:b/>
            <w:bCs/>
            <w:color w:val="4F81BD" w:themeColor="accent1"/>
            <w:sz w:val="28"/>
            <w:szCs w:val="28"/>
          </w:rPr>
          <w:t xml:space="preserve">Potential </w:t>
        </w:r>
      </w:ins>
      <w:r w:rsidR="003C2073">
        <w:rPr>
          <w:rFonts w:asciiTheme="majorHAnsi" w:hAnsiTheme="majorHAnsi" w:cstheme="majorHAnsi"/>
          <w:b/>
          <w:bCs/>
          <w:color w:val="4F81BD" w:themeColor="accent1"/>
          <w:sz w:val="28"/>
          <w:szCs w:val="28"/>
        </w:rPr>
        <w:t>Output/ Results</w:t>
      </w:r>
    </w:p>
    <w:p w14:paraId="5311868E" w14:textId="08FE646B" w:rsidR="004E1254" w:rsidRDefault="004E1254" w:rsidP="00EE5E00">
      <w:pPr>
        <w:pStyle w:val="BodyText"/>
      </w:pPr>
      <w:r>
        <w:t>A “table 1” could be useful to include where it describes the data</w:t>
      </w:r>
      <w:r w:rsidR="00E417E4">
        <w:t>.</w:t>
      </w:r>
    </w:p>
    <w:p w14:paraId="61B221F7" w14:textId="6CE49728" w:rsidR="004E1254" w:rsidRDefault="004E1254" w:rsidP="00EE5E00">
      <w:pPr>
        <w:pStyle w:val="BodyText"/>
      </w:pPr>
      <w:r>
        <w:t>A table describing the models fit and their model fit criteria (BIC, number of parameters estimated, posterior latent class membership) could illustrate how we chose the model, and how it compares to other models considered.</w:t>
      </w:r>
    </w:p>
    <w:p w14:paraId="5BAC8894" w14:textId="544477BB" w:rsidR="006E0C5E" w:rsidRDefault="00EF25CD" w:rsidP="00EE5E00">
      <w:pPr>
        <w:pStyle w:val="BodyText"/>
      </w:pPr>
      <w:r>
        <w:t xml:space="preserve">Included in the </w:t>
      </w:r>
      <w:proofErr w:type="spellStart"/>
      <w:r>
        <w:t>lcmm</w:t>
      </w:r>
      <w:proofErr w:type="spellEnd"/>
      <w:r>
        <w:t xml:space="preserve"> package is the function </w:t>
      </w:r>
      <w:proofErr w:type="spellStart"/>
      <w:proofErr w:type="gramStart"/>
      <w:r>
        <w:t>postprob</w:t>
      </w:r>
      <w:proofErr w:type="spellEnd"/>
      <w:r>
        <w:t>(</w:t>
      </w:r>
      <w:proofErr w:type="gramEnd"/>
      <w:r>
        <w:t xml:space="preserve">) which classifies the subjects into the latent classes for which they have the highest posterior class-membership probability. This would show the distribution of the subjects among latent classes, as well as providing the mean of the posterior probabilities of belonging to each class. This could be used to assess a goodness of fit relating to the number of latent classes specified in the model by giving insight into the ambiguity of </w:t>
      </w:r>
      <w:r w:rsidR="006E0C5E">
        <w:t>subject classification.</w:t>
      </w:r>
    </w:p>
    <w:p w14:paraId="34B32D94" w14:textId="69AED5AA" w:rsidR="0047061E" w:rsidRDefault="0047061E" w:rsidP="00EE5E00">
      <w:pPr>
        <w:pStyle w:val="BodyText"/>
      </w:pPr>
      <w:r>
        <w:t xml:space="preserve">One way to characterize the phenotypes is by plotting the trajectories of the latent classes for each outcome. This could describe how the changes over time of each outcome differs between phenotypes. Additionally, it could be similarly beneficial to examine stacked </w:t>
      </w:r>
      <w:proofErr w:type="spellStart"/>
      <w:r>
        <w:t>barcharts</w:t>
      </w:r>
      <w:proofErr w:type="spellEnd"/>
      <w:r>
        <w:t xml:space="preserve"> or a similar figure for specific times (such as baseline, or the final measured time).</w:t>
      </w:r>
    </w:p>
    <w:p w14:paraId="0C9321F3" w14:textId="4AB5BCEB" w:rsidR="00032CBA" w:rsidRDefault="00E417E4" w:rsidP="00EE5E00">
      <w:pPr>
        <w:pStyle w:val="BodyText"/>
      </w:pPr>
      <w:r>
        <w:t>Finally, a table describing the associations between covariate and outcomes could be a concise way of answering the second main question.</w:t>
      </w:r>
    </w:p>
    <w:p w14:paraId="0ECF3511" w14:textId="29FFFB5C" w:rsidR="00E417E4" w:rsidRPr="00EE5E00" w:rsidRDefault="00E417E4" w:rsidP="00EE5E00">
      <w:pPr>
        <w:pStyle w:val="BodyText"/>
      </w:pPr>
      <w:r>
        <w:t>Residuals can be plotted to assess normality of outcome.</w:t>
      </w:r>
    </w:p>
    <w:p w14:paraId="3C07CA99" w14:textId="364AD31B" w:rsidR="00760AC3" w:rsidRDefault="00E962BE">
      <w:pPr>
        <w:pStyle w:val="Heading1"/>
      </w:pPr>
      <w:bookmarkStart w:id="137" w:name="sources"/>
      <w:r>
        <w:t>sources</w:t>
      </w:r>
      <w:bookmarkEnd w:id="137"/>
    </w:p>
    <w:p w14:paraId="11F43304" w14:textId="77777777" w:rsidR="00760AC3" w:rsidRDefault="00E962BE">
      <w:pPr>
        <w:pStyle w:val="Heading3"/>
      </w:pPr>
      <w:bookmarkStart w:id="138" w:name="Xb597206d32ee5cd44822d07c95749c5e8595c41"/>
      <w:r>
        <w:t xml:space="preserve">Highlighted articles using latent class </w:t>
      </w:r>
      <w:bookmarkStart w:id="139" w:name="_Hlk39568724"/>
      <w:r>
        <w:t>models</w:t>
      </w:r>
      <w:bookmarkEnd w:id="138"/>
      <w:bookmarkEnd w:id="139"/>
    </w:p>
    <w:p w14:paraId="6055D55A" w14:textId="77777777" w:rsidR="00760AC3" w:rsidRDefault="00E962BE">
      <w:pPr>
        <w:pStyle w:val="FirstParagraph"/>
      </w:pPr>
      <w:proofErr w:type="spellStart"/>
      <w:r>
        <w:t>Bacharier</w:t>
      </w:r>
      <w:proofErr w:type="spellEnd"/>
      <w:r>
        <w:t xml:space="preserve"> (2019) - phenotypes &amp; mixed models with trajectories for airways in children</w:t>
      </w:r>
    </w:p>
    <w:p w14:paraId="57E6C0AD" w14:textId="77777777" w:rsidR="00760AC3" w:rsidRDefault="00E962BE">
      <w:pPr>
        <w:pStyle w:val="BodyText"/>
      </w:pPr>
      <w:proofErr w:type="spellStart"/>
      <w:r>
        <w:t>Eun</w:t>
      </w:r>
      <w:proofErr w:type="spellEnd"/>
      <w:r>
        <w:t xml:space="preserve"> Lee (2017) - identified phenotypes in children</w:t>
      </w:r>
    </w:p>
    <w:p w14:paraId="4A7A84AA" w14:textId="6B0345F9" w:rsidR="00760AC3" w:rsidRDefault="00E962BE">
      <w:pPr>
        <w:pStyle w:val="BodyText"/>
      </w:pPr>
      <w:r>
        <w:t xml:space="preserve">L Xu (2017) - </w:t>
      </w:r>
      <w:proofErr w:type="spellStart"/>
      <w:r>
        <w:t>bayesian</w:t>
      </w:r>
      <w:proofErr w:type="spellEnd"/>
      <w:r>
        <w:t xml:space="preserve"> LV model to jointly model </w:t>
      </w:r>
      <w:proofErr w:type="spellStart"/>
      <w:r>
        <w:t>mult</w:t>
      </w:r>
      <w:proofErr w:type="spellEnd"/>
      <w:r>
        <w:t xml:space="preserve"> phenotypes in longitudinal family studies</w:t>
      </w:r>
    </w:p>
    <w:p w14:paraId="77A04B07" w14:textId="4F7AF33D" w:rsidR="00332353" w:rsidRDefault="00332353">
      <w:pPr>
        <w:pStyle w:val="BodyText"/>
      </w:pPr>
      <w:r>
        <w:t>Proust-Lima (2017)</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140" w:name="other-sources"/>
      <w:r>
        <w:lastRenderedPageBreak/>
        <w:t>other sources</w:t>
      </w:r>
      <w:bookmarkEnd w:id="140"/>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t xml:space="preserve">Diagnosis of Cystic Fibrosis: Consensus Guidelines from the Cystic Fibrosis Foundation (2017) - background on </w:t>
      </w:r>
      <w:proofErr w:type="spellStart"/>
      <w:r>
        <w:t>cf</w:t>
      </w:r>
      <w:proofErr w:type="spellEnd"/>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2A7BF4">
      <w:pPr>
        <w:pStyle w:val="BodyText"/>
      </w:pPr>
      <w:hyperlink r:id="rId17">
        <w:r w:rsidR="00E962BE">
          <w:rPr>
            <w:rStyle w:val="Hyperlink"/>
          </w:rPr>
          <w:t>https://www.cysticfibrosis.org.uk/what-is-cystic-fibrosis/how-does-cystic-fibrosis-affect-the-body/symptoms-of-cystic-fibrosis/l</w:t>
        </w:r>
        <w:r w:rsidR="00E962BE">
          <w:rPr>
            <w:rStyle w:val="Hyperlink"/>
          </w:rPr>
          <w:t>ungs</w:t>
        </w:r>
      </w:hyperlink>
      <w:r w:rsidR="00E962BE">
        <w:t xml:space="preserve"> - background on </w:t>
      </w:r>
      <w:proofErr w:type="spellStart"/>
      <w:r w:rsidR="00E962BE">
        <w:t>cf</w:t>
      </w:r>
      <w:proofErr w:type="spellEnd"/>
    </w:p>
    <w:p w14:paraId="48ACD418" w14:textId="77777777" w:rsidR="00796269" w:rsidRDefault="00E962BE">
      <w:pPr>
        <w:pStyle w:val="BodyText"/>
        <w:rPr>
          <w:ins w:id="141" w:author="Sakamoto, Casey" w:date="2020-06-15T16:27:00Z"/>
        </w:rPr>
      </w:pPr>
      <w:r>
        <w:t xml:space="preserve">The Human Microbiome Project </w:t>
      </w:r>
      <w:proofErr w:type="spellStart"/>
      <w:r>
        <w:t>Turnbaugh</w:t>
      </w:r>
      <w:proofErr w:type="spellEnd"/>
      <w:r>
        <w:t xml:space="preserve"> 2007 - background on microbiome analysis of composition of microbiomes</w:t>
      </w:r>
    </w:p>
    <w:p w14:paraId="62E64CEB" w14:textId="31F615BD" w:rsidR="00760AC3" w:rsidRDefault="00E962BE">
      <w:pPr>
        <w:pStyle w:val="BodyText"/>
      </w:pPr>
      <w:r>
        <w:t xml:space="preserve"> </w:t>
      </w:r>
      <w:proofErr w:type="spellStart"/>
      <w:r>
        <w:t>mandal</w:t>
      </w:r>
      <w:proofErr w:type="spellEnd"/>
      <w:r>
        <w:t xml:space="preserve"> 2015- background on microbiome data</w:t>
      </w:r>
    </w:p>
    <w:p w14:paraId="3821BC92" w14:textId="23A17B12" w:rsidR="00760AC3" w:rsidRDefault="002A7BF4">
      <w:pPr>
        <w:pStyle w:val="BodyText"/>
      </w:pPr>
      <w:hyperlink r:id="rId18" w:anchor="otherm">
        <w:r w:rsidR="00E962BE">
          <w:rPr>
            <w:rStyle w:val="Hyperlink"/>
          </w:rPr>
          <w:t>http://www.john-uebersax.com/stat/faq.htm#otherm</w:t>
        </w:r>
      </w:hyperlink>
      <w:r w:rsidR="00E962BE">
        <w:t xml:space="preserve"> - cites some papers (to be read/ cited later) but gives a nice overview of </w:t>
      </w:r>
      <w:proofErr w:type="spellStart"/>
      <w:r w:rsidR="00E962BE">
        <w:t>lca</w:t>
      </w:r>
      <w:proofErr w:type="spellEnd"/>
    </w:p>
    <w:p w14:paraId="3119D857" w14:textId="05841F51" w:rsidR="00916B3F" w:rsidRDefault="00916B3F" w:rsidP="00916B3F">
      <w:pPr>
        <w:pStyle w:val="Heading3"/>
      </w:pPr>
      <w:r>
        <w:t xml:space="preserve">some nice figures </w:t>
      </w:r>
      <w:proofErr w:type="gramStart"/>
      <w:r>
        <w:t>sources</w:t>
      </w:r>
      <w:proofErr w:type="gramEnd"/>
    </w:p>
    <w:p w14:paraId="04FB207C" w14:textId="34671E52" w:rsidR="00916B3F" w:rsidRDefault="00916B3F">
      <w:pPr>
        <w:pStyle w:val="BodyText"/>
      </w:pPr>
      <w:proofErr w:type="spellStart"/>
      <w:r>
        <w:t>spycher</w:t>
      </w:r>
      <w:proofErr w:type="spellEnd"/>
      <w:r>
        <w:t xml:space="preserve">, </w:t>
      </w:r>
      <w:proofErr w:type="spellStart"/>
      <w:r>
        <w:t>silverman</w:t>
      </w:r>
      <w:proofErr w:type="spellEnd"/>
      <w:r>
        <w:t xml:space="preserve"> 2008 shows some </w:t>
      </w:r>
      <w:proofErr w:type="spellStart"/>
      <w:r>
        <w:t>barcharts</w:t>
      </w:r>
      <w:proofErr w:type="spellEnd"/>
      <w:r>
        <w:t xml:space="preserve"> for their phenotypes, could be interesting if we want to look at a specific time</w:t>
      </w:r>
    </w:p>
    <w:p w14:paraId="7302F5D8" w14:textId="1523179E" w:rsidR="00916B3F" w:rsidRDefault="00916B3F">
      <w:pPr>
        <w:pStyle w:val="BodyText"/>
      </w:pPr>
      <w:proofErr w:type="spellStart"/>
      <w:r>
        <w:t>sakai</w:t>
      </w:r>
      <w:proofErr w:type="spellEnd"/>
      <w:r>
        <w:t>, boardman 2010 shows a trajectory of their phenotypes which could be a very useful plot for each of our outcomes</w:t>
      </w:r>
    </w:p>
    <w:p w14:paraId="7E4DC83C" w14:textId="2B378249" w:rsidR="00A72A86" w:rsidRDefault="00A72A86">
      <w:pPr>
        <w:pStyle w:val="BodyText"/>
      </w:pPr>
      <w:r>
        <w:t xml:space="preserve">Jackson, </w:t>
      </w:r>
      <w:proofErr w:type="spellStart"/>
      <w:r>
        <w:t>sher</w:t>
      </w:r>
      <w:proofErr w:type="spellEnd"/>
      <w:r>
        <w:t xml:space="preserve"> 2008 show a nice latent</w:t>
      </w:r>
      <w:r w:rsidR="00EA57C8">
        <w:t xml:space="preserve"> growth curve </w:t>
      </w:r>
      <w:r>
        <w:t>approach</w:t>
      </w:r>
      <w:r w:rsidR="00EA57C8">
        <w:t xml:space="preserve">, which is different from </w:t>
      </w:r>
      <w:proofErr w:type="spellStart"/>
      <w:r w:rsidR="00EA57C8">
        <w:t>lca</w:t>
      </w:r>
      <w:proofErr w:type="spellEnd"/>
      <w:r w:rsidR="00EA57C8">
        <w:t>, but has some nice comparisons of trajectories</w:t>
      </w:r>
      <w:r>
        <w:t xml:space="preserve"> (and include a mixture model for comparison in a previous </w:t>
      </w:r>
      <w:proofErr w:type="gramStart"/>
      <w:r>
        <w:t>2005  paper</w:t>
      </w:r>
      <w:proofErr w:type="gramEnd"/>
      <w:r>
        <w:t>)</w:t>
      </w:r>
    </w:p>
    <w:sectPr w:rsidR="00A72A8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Wagner, Brandie D" w:date="2020-06-01T15:27:00Z" w:initials="WBD">
    <w:p w14:paraId="57939C24" w14:textId="144A965F" w:rsidR="0017191B" w:rsidRDefault="0017191B">
      <w:pPr>
        <w:pStyle w:val="CommentText"/>
      </w:pPr>
      <w:r>
        <w:rPr>
          <w:rStyle w:val="CommentReference"/>
        </w:rPr>
        <w:annotationRef/>
      </w:r>
      <w:r>
        <w:t xml:space="preserve">CF is detected using newborn screening so early detection is already in place. Not sure if you meant early detection of pulmonary disease which is a can of </w:t>
      </w:r>
      <w:proofErr w:type="gramStart"/>
      <w:r>
        <w:t>worms</w:t>
      </w:r>
      <w:proofErr w:type="gramEnd"/>
      <w:r>
        <w:t xml:space="preserve"> so I thought it better to just remove and simplify. </w:t>
      </w:r>
    </w:p>
  </w:comment>
  <w:comment w:id="28" w:author="Wagner, Brandie D" w:date="2020-06-01T15:36:00Z" w:initials="WBD">
    <w:p w14:paraId="795472D5" w14:textId="327A24F9" w:rsidR="0017191B" w:rsidRDefault="0017191B">
      <w:pPr>
        <w:pStyle w:val="CommentText"/>
      </w:pPr>
      <w:r>
        <w:rPr>
          <w:rStyle w:val="CommentReference"/>
        </w:rPr>
        <w:annotationRef/>
      </w:r>
      <w:r>
        <w:t xml:space="preserve">I think these groups are technically </w:t>
      </w:r>
      <w:proofErr w:type="gramStart"/>
      <w:r>
        <w:t>endotypes, but</w:t>
      </w:r>
      <w:proofErr w:type="gramEnd"/>
      <w:r>
        <w:t xml:space="preserve"> might need to think about this more.  </w:t>
      </w:r>
    </w:p>
    <w:p w14:paraId="4FBF7C03" w14:textId="77777777" w:rsidR="0017191B" w:rsidRDefault="0017191B">
      <w:pPr>
        <w:pStyle w:val="CommentText"/>
      </w:pPr>
    </w:p>
    <w:p w14:paraId="10CC91F5" w14:textId="77777777" w:rsidR="0017191B" w:rsidRPr="00A0354B" w:rsidRDefault="0017191B" w:rsidP="00A0354B">
      <w:pPr>
        <w:pStyle w:val="CommentText"/>
      </w:pPr>
      <w:r>
        <w:t xml:space="preserve">Phenotypes = </w:t>
      </w:r>
      <w:r w:rsidRPr="00A0354B">
        <w:t>the set of observable characteristics or traits</w:t>
      </w:r>
    </w:p>
    <w:p w14:paraId="258DF9A1" w14:textId="77777777" w:rsidR="0017191B" w:rsidRDefault="0017191B">
      <w:pPr>
        <w:pStyle w:val="CommentText"/>
      </w:pPr>
    </w:p>
    <w:p w14:paraId="60FB3744" w14:textId="77777777" w:rsidR="0017191B" w:rsidRPr="00A0354B" w:rsidRDefault="0017191B" w:rsidP="00A0354B">
      <w:pPr>
        <w:pStyle w:val="CommentText"/>
      </w:pPr>
      <w:r>
        <w:t>Endotypes=</w:t>
      </w:r>
      <w:r w:rsidRPr="00A0354B">
        <w:t>distinct functional or pathobiological mechanism (biomarker directed)</w:t>
      </w:r>
    </w:p>
    <w:p w14:paraId="46B2AEFD" w14:textId="208426F6" w:rsidR="0017191B" w:rsidRDefault="0017191B">
      <w:pPr>
        <w:pStyle w:val="CommentText"/>
      </w:pPr>
    </w:p>
  </w:comment>
  <w:comment w:id="29" w:author="Wagner, Brandie D" w:date="2020-06-01T15:39:00Z" w:initials="WBD">
    <w:p w14:paraId="369054A2" w14:textId="77777777" w:rsidR="0017191B" w:rsidRDefault="0017191B" w:rsidP="00A0354B">
      <w:pPr>
        <w:pStyle w:val="CommentText"/>
      </w:pPr>
      <w:r>
        <w:rPr>
          <w:rStyle w:val="CommentReference"/>
        </w:rPr>
        <w:annotationRef/>
      </w:r>
      <w:r>
        <w:t xml:space="preserve">I think these groups are technically </w:t>
      </w:r>
      <w:proofErr w:type="gramStart"/>
      <w:r>
        <w:t>endotypes, but</w:t>
      </w:r>
      <w:proofErr w:type="gramEnd"/>
      <w:r>
        <w:t xml:space="preserve"> might need to think about this more.  </w:t>
      </w:r>
    </w:p>
    <w:p w14:paraId="5A0B9302" w14:textId="77777777" w:rsidR="0017191B" w:rsidRDefault="0017191B" w:rsidP="00A0354B">
      <w:pPr>
        <w:pStyle w:val="CommentText"/>
      </w:pPr>
    </w:p>
    <w:p w14:paraId="09138A7F" w14:textId="77777777" w:rsidR="0017191B" w:rsidRPr="00A0354B" w:rsidRDefault="0017191B" w:rsidP="00A0354B">
      <w:pPr>
        <w:pStyle w:val="CommentText"/>
      </w:pPr>
      <w:r>
        <w:t xml:space="preserve">Phenotypes = </w:t>
      </w:r>
      <w:r w:rsidRPr="00A0354B">
        <w:t>the set of observable characteristics or traits</w:t>
      </w:r>
    </w:p>
    <w:p w14:paraId="4DB4EAA6" w14:textId="77777777" w:rsidR="0017191B" w:rsidRDefault="0017191B" w:rsidP="00A0354B">
      <w:pPr>
        <w:pStyle w:val="CommentText"/>
      </w:pPr>
    </w:p>
    <w:p w14:paraId="1CB8F2D3" w14:textId="309ACB35" w:rsidR="0017191B" w:rsidRDefault="0017191B" w:rsidP="00A0354B">
      <w:pPr>
        <w:pStyle w:val="CommentText"/>
      </w:pPr>
      <w:r>
        <w:t>Endotypes=</w:t>
      </w:r>
      <w:r w:rsidRPr="00A0354B">
        <w:t>distinct functional or pathobiological mechanism (biomarker directed)</w:t>
      </w:r>
    </w:p>
  </w:comment>
  <w:comment w:id="45" w:author="Wagner, Brandie D" w:date="2020-06-01T16:03:00Z" w:initials="WBD">
    <w:p w14:paraId="7DCCA275" w14:textId="435B9EA9" w:rsidR="0017191B" w:rsidRDefault="0017191B">
      <w:pPr>
        <w:pStyle w:val="CommentText"/>
      </w:pPr>
      <w:r>
        <w:rPr>
          <w:rStyle w:val="CommentReference"/>
        </w:rPr>
        <w:annotationRef/>
      </w:r>
      <w:r>
        <w:t>This paragraph could be revised for the paper to focus more on importance of microbiome in CF lung</w:t>
      </w:r>
    </w:p>
  </w:comment>
  <w:comment w:id="46" w:author="Sakamoto, Casey" w:date="2020-04-21T11:48:00Z" w:initials="SC">
    <w:p w14:paraId="6AEB3BE2" w14:textId="0430C120" w:rsidR="0017191B" w:rsidRDefault="0017191B">
      <w:pPr>
        <w:pStyle w:val="CommentText"/>
      </w:pPr>
      <w:r>
        <w:rPr>
          <w:rStyle w:val="CommentReference"/>
        </w:rPr>
        <w:annotationRef/>
      </w:r>
      <w:r>
        <w:t>Transition to how its collected: sequencing</w:t>
      </w:r>
    </w:p>
  </w:comment>
  <w:comment w:id="53" w:author="Wagner, Brandie D" w:date="2020-06-01T16:05:00Z" w:initials="WBD">
    <w:p w14:paraId="2CE291D0" w14:textId="7C45B81E" w:rsidR="0017191B" w:rsidRDefault="0017191B">
      <w:pPr>
        <w:pStyle w:val="CommentText"/>
      </w:pPr>
      <w:r>
        <w:rPr>
          <w:rStyle w:val="CommentReference"/>
        </w:rPr>
        <w:annotationRef/>
      </w:r>
      <w:r>
        <w:t>Kirk’s lab does this a bit differently.</w:t>
      </w:r>
    </w:p>
  </w:comment>
  <w:comment w:id="54" w:author="Sakamoto, Casey" w:date="2020-06-02T13:06:00Z" w:initials="SC">
    <w:p w14:paraId="1E74F12A" w14:textId="7D22C78D" w:rsidR="000175CE" w:rsidRDefault="000175CE">
      <w:pPr>
        <w:pStyle w:val="CommentText"/>
      </w:pPr>
      <w:r>
        <w:rPr>
          <w:rStyle w:val="CommentReference"/>
        </w:rPr>
        <w:annotationRef/>
      </w:r>
      <w:r>
        <w:t xml:space="preserve">Blurb how it was done, so you understand, nitty gritty of how </w:t>
      </w:r>
      <w:proofErr w:type="spellStart"/>
      <w:proofErr w:type="gramStart"/>
      <w:r>
        <w:t>its</w:t>
      </w:r>
      <w:proofErr w:type="spellEnd"/>
      <w:proofErr w:type="gramEnd"/>
      <w:r>
        <w:t xml:space="preserve"> done from kirk later after proposal</w:t>
      </w:r>
    </w:p>
  </w:comment>
  <w:comment w:id="76" w:author="Sakamoto, Casey" w:date="2020-05-01T13:49:00Z" w:initials="SC">
    <w:p w14:paraId="4203DB3E" w14:textId="32D5764E" w:rsidR="0017191B" w:rsidRDefault="0017191B">
      <w:pPr>
        <w:pStyle w:val="CommentText"/>
      </w:pPr>
      <w:r>
        <w:rPr>
          <w:rStyle w:val="CommentReference"/>
        </w:rPr>
        <w:annotationRef/>
      </w:r>
      <w:r>
        <w:t>Where to include?</w:t>
      </w:r>
    </w:p>
  </w:comment>
  <w:comment w:id="77" w:author="Wagner, Brandie D" w:date="2020-06-01T16:29:00Z" w:initials="WBD">
    <w:p w14:paraId="2C1A5105" w14:textId="05F9AAA3" w:rsidR="0017191B" w:rsidRDefault="0017191B">
      <w:pPr>
        <w:pStyle w:val="CommentText"/>
      </w:pPr>
      <w:r>
        <w:rPr>
          <w:rStyle w:val="CommentReference"/>
        </w:rPr>
        <w:annotationRef/>
      </w:r>
      <w:r>
        <w:t xml:space="preserve">I would include </w:t>
      </w:r>
      <w:proofErr w:type="gramStart"/>
      <w:r>
        <w:t>all of</w:t>
      </w:r>
      <w:proofErr w:type="gramEnd"/>
      <w:r>
        <w:t xml:space="preserve"> the BONUS related text together. This could be the first paragraph before showing the stacked bars</w:t>
      </w:r>
    </w:p>
  </w:comment>
  <w:comment w:id="80" w:author="Wagner, Brandie D" w:date="2020-06-01T16:28:00Z" w:initials="WBD">
    <w:p w14:paraId="61E6CDEB" w14:textId="3BBF11CA" w:rsidR="0017191B" w:rsidRDefault="0017191B">
      <w:pPr>
        <w:pStyle w:val="CommentText"/>
      </w:pPr>
      <w:r>
        <w:rPr>
          <w:rStyle w:val="CommentReference"/>
        </w:rPr>
        <w:annotationRef/>
      </w:r>
      <w:r>
        <w:t xml:space="preserve">It would also be worth mentioning that I am not aware of anyone applying the latent class mixed models to longitudinal microbiome data, so what you are proposing in </w:t>
      </w:r>
      <w:proofErr w:type="gramStart"/>
      <w:r>
        <w:t>really novel</w:t>
      </w:r>
      <w:proofErr w:type="gramEnd"/>
      <w:r>
        <w:t xml:space="preserve">. </w:t>
      </w:r>
    </w:p>
  </w:comment>
  <w:comment w:id="90" w:author="Sakamoto, Casey" w:date="2020-05-27T13:22:00Z" w:initials="SC">
    <w:p w14:paraId="4487CFF2" w14:textId="7313DA8E" w:rsidR="0017191B" w:rsidRDefault="0017191B">
      <w:pPr>
        <w:pStyle w:val="CommentText"/>
      </w:pPr>
      <w:r>
        <w:rPr>
          <w:rStyle w:val="CommentReference"/>
        </w:rPr>
        <w:annotationRef/>
      </w:r>
      <w:r>
        <w:t xml:space="preserve">Here I just selected 5 subjects with a high amount of measurements from the </w:t>
      </w:r>
      <w:proofErr w:type="gramStart"/>
      <w:r>
        <w:t>study, and</w:t>
      </w:r>
      <w:proofErr w:type="gramEnd"/>
      <w:r>
        <w:t xml:space="preserve"> looked for some easy patterns which could indicate existence of latent classes. Not sure if that was thorough enough, or if I need a rough idea of what the classes may look like?</w:t>
      </w:r>
    </w:p>
  </w:comment>
  <w:comment w:id="91" w:author="Wagner, Brandie D" w:date="2020-06-01T16:31:00Z" w:initials="WBD">
    <w:p w14:paraId="063F6120" w14:textId="77777777" w:rsidR="0017191B" w:rsidRDefault="0017191B">
      <w:pPr>
        <w:pStyle w:val="CommentText"/>
      </w:pPr>
      <w:r>
        <w:rPr>
          <w:rStyle w:val="CommentReference"/>
        </w:rPr>
        <w:annotationRef/>
      </w:r>
      <w:r>
        <w:t xml:space="preserve">This is perfect, exactly what I needed to see. I think this plot also shows that these three taxa capture most of the RA early on. </w:t>
      </w:r>
    </w:p>
    <w:p w14:paraId="1858BDA2" w14:textId="77777777" w:rsidR="0017191B" w:rsidRDefault="0017191B">
      <w:pPr>
        <w:pStyle w:val="CommentText"/>
      </w:pPr>
    </w:p>
    <w:p w14:paraId="5613D115" w14:textId="6AD731E6" w:rsidR="0017191B" w:rsidRDefault="0017191B">
      <w:pPr>
        <w:pStyle w:val="CommentText"/>
      </w:pPr>
      <w:r>
        <w:t xml:space="preserve">Why don’t all the bars extend to 100%, are these the counts or the relative abundances? </w:t>
      </w:r>
    </w:p>
  </w:comment>
  <w:comment w:id="92" w:author="Sakamoto, Casey" w:date="2020-06-02T11:55:00Z" w:initials="SC">
    <w:p w14:paraId="3401C212" w14:textId="09E09C67" w:rsidR="00355395" w:rsidRDefault="00355395">
      <w:pPr>
        <w:pStyle w:val="CommentText"/>
      </w:pPr>
      <w:r>
        <w:rPr>
          <w:rStyle w:val="CommentReference"/>
        </w:rPr>
        <w:annotationRef/>
      </w:r>
      <w:r>
        <w:t xml:space="preserve">Updated in code so they all extend to 100% </w:t>
      </w:r>
      <w:proofErr w:type="gramStart"/>
      <w:r>
        <w:t>( code</w:t>
      </w:r>
      <w:proofErr w:type="gramEnd"/>
      <w:r>
        <w:t xml:space="preserve"> mistake on my end ) now</w:t>
      </w:r>
    </w:p>
  </w:comment>
  <w:comment w:id="111" w:author="Sakamoto, Casey" w:date="2020-05-15T13:41:00Z" w:initials="SC">
    <w:p w14:paraId="6C5D1081" w14:textId="77777777" w:rsidR="0017191B" w:rsidRDefault="0017191B">
      <w:pPr>
        <w:pStyle w:val="CommentText"/>
      </w:pPr>
      <w:r>
        <w:rPr>
          <w:rStyle w:val="CommentReference"/>
        </w:rPr>
        <w:annotationRef/>
      </w:r>
      <w:r>
        <w:t>Not sure how to expand on this but I think I should?</w:t>
      </w:r>
    </w:p>
    <w:p w14:paraId="5E5F5982" w14:textId="371CF12D" w:rsidR="0017191B" w:rsidRDefault="0017191B">
      <w:pPr>
        <w:pStyle w:val="CommentText"/>
      </w:pPr>
    </w:p>
  </w:comment>
  <w:comment w:id="123" w:author="Wagner, Brandie D" w:date="2020-06-01T16:45:00Z" w:initials="WBD">
    <w:p w14:paraId="6A02104C" w14:textId="1EC664BB" w:rsidR="00C62814" w:rsidRDefault="00C62814">
      <w:pPr>
        <w:pStyle w:val="CommentText"/>
      </w:pPr>
      <w:r>
        <w:rPr>
          <w:rStyle w:val="CommentReference"/>
        </w:rPr>
        <w:annotationRef/>
      </w:r>
      <w:r w:rsidR="00764448">
        <w:t xml:space="preserve">I think we are likely stuck with trying to transform the RA values then using the </w:t>
      </w:r>
      <w:proofErr w:type="spellStart"/>
      <w:r w:rsidR="00764448">
        <w:t>multlcmm</w:t>
      </w:r>
      <w:proofErr w:type="spellEnd"/>
      <w:r w:rsidR="00764448">
        <w:t xml:space="preserve"> function to fit these models. The </w:t>
      </w:r>
      <w:proofErr w:type="spellStart"/>
      <w:r w:rsidR="00764448">
        <w:t>lcmm</w:t>
      </w:r>
      <w:proofErr w:type="spellEnd"/>
      <w:r w:rsidR="00764448">
        <w:t xml:space="preserve"> function does include limited link functions but I </w:t>
      </w:r>
      <w:proofErr w:type="gramStart"/>
      <w:r w:rsidR="00764448">
        <w:t>don’t</w:t>
      </w:r>
      <w:proofErr w:type="gramEnd"/>
      <w:r w:rsidR="00764448">
        <w:t xml:space="preserve"> think they include fitting a multinomial which is what we would need. </w:t>
      </w:r>
      <w:r>
        <w:t xml:space="preserve"> </w:t>
      </w:r>
    </w:p>
    <w:p w14:paraId="3E713A8D" w14:textId="77777777" w:rsidR="00764448" w:rsidRDefault="00764448">
      <w:pPr>
        <w:pStyle w:val="CommentText"/>
      </w:pPr>
    </w:p>
    <w:p w14:paraId="2F92E9C2" w14:textId="6C381457" w:rsidR="00764448" w:rsidRDefault="00764448">
      <w:pPr>
        <w:pStyle w:val="CommentText"/>
      </w:pPr>
    </w:p>
  </w:comment>
  <w:comment w:id="129" w:author="Sakamoto, Casey" w:date="2020-05-27T18:55:00Z" w:initials="SC">
    <w:p w14:paraId="07792E9E" w14:textId="3FD3CDE9" w:rsidR="0017191B" w:rsidRDefault="0017191B">
      <w:pPr>
        <w:pStyle w:val="CommentText"/>
      </w:pPr>
      <w:r>
        <w:rPr>
          <w:rStyle w:val="CommentReference"/>
        </w:rPr>
        <w:annotationRef/>
      </w:r>
      <w:r>
        <w:t xml:space="preserve">Not sure if I went about this correctly. Just used total sequence counts across the entire </w:t>
      </w:r>
      <w:proofErr w:type="gramStart"/>
      <w:r>
        <w:t>dataset, and</w:t>
      </w:r>
      <w:proofErr w:type="gramEnd"/>
      <w:r>
        <w:t xml:space="preserve"> looked at the </w:t>
      </w:r>
      <w:proofErr w:type="spellStart"/>
      <w:r>
        <w:t>OTU_names</w:t>
      </w:r>
      <w:proofErr w:type="spellEnd"/>
      <w:r>
        <w:t xml:space="preserve"> with the most counts and using the genus as groups. Almost all the top OTUs (factor of 10 million counts) were strep, with Veillonella, Neisseria, and Prevotella also in the 10 </w:t>
      </w:r>
      <w:proofErr w:type="gramStart"/>
      <w:r>
        <w:t>millions</w:t>
      </w:r>
      <w:proofErr w:type="gramEnd"/>
    </w:p>
  </w:comment>
  <w:comment w:id="130" w:author="Wagner, Brandie D" w:date="2020-06-01T16:52:00Z" w:initials="WBD">
    <w:p w14:paraId="2EC0AAAB" w14:textId="5B447FA8" w:rsidR="00C824A0" w:rsidRDefault="00C824A0">
      <w:pPr>
        <w:pStyle w:val="CommentText"/>
      </w:pPr>
      <w:r>
        <w:rPr>
          <w:rStyle w:val="CommentReference"/>
        </w:rPr>
        <w:annotationRef/>
      </w:r>
      <w:r>
        <w:t xml:space="preserve">I would like to get Kirk’s thoughts on this but given the CLR singularity issues, I wonder whether it would be best to use the 5 groups and then exclude ‘Other’ as an outcome. </w:t>
      </w:r>
    </w:p>
  </w:comment>
  <w:comment w:id="132" w:author="Sakamoto, Casey" w:date="2020-05-27T18:59:00Z" w:initials="SC">
    <w:p w14:paraId="453906B4" w14:textId="3FB8B6C7" w:rsidR="0017191B" w:rsidRDefault="0017191B">
      <w:pPr>
        <w:pStyle w:val="CommentText"/>
      </w:pPr>
      <w:r>
        <w:rPr>
          <w:rStyle w:val="CommentReference"/>
        </w:rPr>
        <w:annotationRef/>
      </w:r>
      <w:r>
        <w:t xml:space="preserve">These don’t look normal at </w:t>
      </w:r>
      <w:proofErr w:type="gramStart"/>
      <w:r>
        <w:t>all,</w:t>
      </w:r>
      <w:proofErr w:type="gramEnd"/>
      <w:r>
        <w:t xml:space="preserve"> not sure we can use CLR for this (at least for this grouping)</w:t>
      </w:r>
    </w:p>
  </w:comment>
  <w:comment w:id="133" w:author="Wagner, Brandie D" w:date="2020-06-01T16:53:00Z" w:initials="WBD">
    <w:p w14:paraId="6DE2285F" w14:textId="08B1E0A7" w:rsidR="00C824A0" w:rsidRDefault="00C824A0">
      <w:pPr>
        <w:pStyle w:val="CommentText"/>
      </w:pPr>
      <w:r>
        <w:rPr>
          <w:rStyle w:val="CommentReference"/>
        </w:rPr>
        <w:annotationRef/>
      </w:r>
      <w:r>
        <w:t xml:space="preserve">Were these applied to relative abundances or counts? It should be RA. </w:t>
      </w:r>
    </w:p>
  </w:comment>
  <w:comment w:id="134" w:author="Sakamoto, Casey" w:date="2020-05-27T18:59:00Z" w:initials="SC">
    <w:p w14:paraId="3B8F3CA9" w14:textId="0C90DF22" w:rsidR="0017191B" w:rsidRDefault="0017191B">
      <w:pPr>
        <w:pStyle w:val="CommentText"/>
      </w:pPr>
      <w:r>
        <w:rPr>
          <w:rStyle w:val="CommentReference"/>
        </w:rPr>
        <w:annotationRef/>
      </w:r>
      <w:r>
        <w:t>Will we run into interpretation problems with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939C24" w15:done="0"/>
  <w15:commentEx w15:paraId="46B2AEFD" w15:done="0"/>
  <w15:commentEx w15:paraId="1CB8F2D3" w15:done="0"/>
  <w15:commentEx w15:paraId="7DCCA275" w15:done="0"/>
  <w15:commentEx w15:paraId="6AEB3BE2" w15:done="0"/>
  <w15:commentEx w15:paraId="2CE291D0" w15:done="0"/>
  <w15:commentEx w15:paraId="1E74F12A" w15:paraIdParent="2CE291D0" w15:done="0"/>
  <w15:commentEx w15:paraId="4203DB3E" w15:done="0"/>
  <w15:commentEx w15:paraId="2C1A5105" w15:paraIdParent="4203DB3E" w15:done="0"/>
  <w15:commentEx w15:paraId="61E6CDEB" w15:done="0"/>
  <w15:commentEx w15:paraId="4487CFF2" w15:done="0"/>
  <w15:commentEx w15:paraId="5613D115" w15:paraIdParent="4487CFF2" w15:done="0"/>
  <w15:commentEx w15:paraId="3401C212" w15:paraIdParent="4487CFF2" w15:done="0"/>
  <w15:commentEx w15:paraId="5E5F5982" w15:done="0"/>
  <w15:commentEx w15:paraId="2F92E9C2" w15:done="0"/>
  <w15:commentEx w15:paraId="07792E9E" w15:done="0"/>
  <w15:commentEx w15:paraId="2EC0AAAB" w15:paraIdParent="07792E9E" w15:done="0"/>
  <w15:commentEx w15:paraId="453906B4" w15:done="0"/>
  <w15:commentEx w15:paraId="6DE2285F" w15:paraIdParent="453906B4" w15:done="0"/>
  <w15:commentEx w15:paraId="3B8F3C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F9CDA" w16cex:dateUtc="2020-06-01T21:27:00Z"/>
  <w16cex:commentExtensible w16cex:durableId="227F9EF0" w16cex:dateUtc="2020-06-01T21:36:00Z"/>
  <w16cex:commentExtensible w16cex:durableId="227F9F97" w16cex:dateUtc="2020-06-01T21:39:00Z"/>
  <w16cex:commentExtensible w16cex:durableId="227FA565" w16cex:dateUtc="2020-06-01T22:03:00Z"/>
  <w16cex:commentExtensible w16cex:durableId="227FA5B9" w16cex:dateUtc="2020-06-01T22:05:00Z"/>
  <w16cex:commentExtensible w16cex:durableId="2280CD43" w16cex:dateUtc="2020-06-02T19:06:00Z"/>
  <w16cex:commentExtensible w16cex:durableId="227FAB75" w16cex:dateUtc="2020-06-01T22:29:00Z"/>
  <w16cex:commentExtensible w16cex:durableId="227FAB33" w16cex:dateUtc="2020-06-01T22:28:00Z"/>
  <w16cex:commentExtensible w16cex:durableId="2278E7F9" w16cex:dateUtc="2020-05-27T19:22:00Z"/>
  <w16cex:commentExtensible w16cex:durableId="227FABD5" w16cex:dateUtc="2020-06-01T22:31:00Z"/>
  <w16cex:commentExtensible w16cex:durableId="2280BCC4" w16cex:dateUtc="2020-06-02T17:55:00Z"/>
  <w16cex:commentExtensible w16cex:durableId="22691A82" w16cex:dateUtc="2020-05-15T19:41:00Z"/>
  <w16cex:commentExtensible w16cex:durableId="227FAF0D" w16cex:dateUtc="2020-06-01T22:45:00Z"/>
  <w16cex:commentExtensible w16cex:durableId="22793614" w16cex:dateUtc="2020-05-28T00:55:00Z"/>
  <w16cex:commentExtensible w16cex:durableId="227FB0B4" w16cex:dateUtc="2020-06-01T22:52:00Z"/>
  <w16cex:commentExtensible w16cex:durableId="2279372C" w16cex:dateUtc="2020-05-28T00:59:00Z"/>
  <w16cex:commentExtensible w16cex:durableId="227FB106" w16cex:dateUtc="2020-06-01T22:53:00Z"/>
  <w16cex:commentExtensible w16cex:durableId="22793714" w16cex:dateUtc="2020-05-28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939C24" w16cid:durableId="227F9CDA"/>
  <w16cid:commentId w16cid:paraId="46B2AEFD" w16cid:durableId="227F9EF0"/>
  <w16cid:commentId w16cid:paraId="1CB8F2D3" w16cid:durableId="227F9F97"/>
  <w16cid:commentId w16cid:paraId="7DCCA275" w16cid:durableId="227FA565"/>
  <w16cid:commentId w16cid:paraId="6AEB3BE2" w16cid:durableId="22495C20"/>
  <w16cid:commentId w16cid:paraId="2CE291D0" w16cid:durableId="227FA5B9"/>
  <w16cid:commentId w16cid:paraId="1E74F12A" w16cid:durableId="2280CD43"/>
  <w16cid:commentId w16cid:paraId="4203DB3E" w16cid:durableId="2256A766"/>
  <w16cid:commentId w16cid:paraId="2C1A5105" w16cid:durableId="227FAB75"/>
  <w16cid:commentId w16cid:paraId="61E6CDEB" w16cid:durableId="227FAB33"/>
  <w16cid:commentId w16cid:paraId="4487CFF2" w16cid:durableId="2278E7F9"/>
  <w16cid:commentId w16cid:paraId="5613D115" w16cid:durableId="227FABD5"/>
  <w16cid:commentId w16cid:paraId="3401C212" w16cid:durableId="2280BCC4"/>
  <w16cid:commentId w16cid:paraId="5E5F5982" w16cid:durableId="22691A82"/>
  <w16cid:commentId w16cid:paraId="2F92E9C2" w16cid:durableId="227FAF0D"/>
  <w16cid:commentId w16cid:paraId="07792E9E" w16cid:durableId="22793614"/>
  <w16cid:commentId w16cid:paraId="2EC0AAAB" w16cid:durableId="227FB0B4"/>
  <w16cid:commentId w16cid:paraId="453906B4" w16cid:durableId="2279372C"/>
  <w16cid:commentId w16cid:paraId="6DE2285F" w16cid:durableId="227FB106"/>
  <w16cid:commentId w16cid:paraId="3B8F3CA9" w16cid:durableId="227937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D93E22" w14:textId="77777777" w:rsidR="002A7BF4" w:rsidRDefault="002A7BF4">
      <w:pPr>
        <w:spacing w:after="0"/>
      </w:pPr>
      <w:r>
        <w:separator/>
      </w:r>
    </w:p>
  </w:endnote>
  <w:endnote w:type="continuationSeparator" w:id="0">
    <w:p w14:paraId="1340AF0F" w14:textId="77777777" w:rsidR="002A7BF4" w:rsidRDefault="002A7B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F72C8" w14:textId="77777777" w:rsidR="002A7BF4" w:rsidRDefault="002A7BF4">
      <w:r>
        <w:separator/>
      </w:r>
    </w:p>
  </w:footnote>
  <w:footnote w:type="continuationSeparator" w:id="0">
    <w:p w14:paraId="6D7E656F" w14:textId="77777777" w:rsidR="002A7BF4" w:rsidRDefault="002A7B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gner, Brandie D">
    <w15:presenceInfo w15:providerId="None" w15:userId="Wagner, Brandie D"/>
  </w15:person>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5CE"/>
    <w:rsid w:val="00027240"/>
    <w:rsid w:val="00032CBA"/>
    <w:rsid w:val="00033520"/>
    <w:rsid w:val="00036030"/>
    <w:rsid w:val="00043C41"/>
    <w:rsid w:val="00084A89"/>
    <w:rsid w:val="00084F50"/>
    <w:rsid w:val="000B5ACD"/>
    <w:rsid w:val="0014544E"/>
    <w:rsid w:val="0017191B"/>
    <w:rsid w:val="001C3C42"/>
    <w:rsid w:val="00216002"/>
    <w:rsid w:val="00227994"/>
    <w:rsid w:val="0025249C"/>
    <w:rsid w:val="00276E97"/>
    <w:rsid w:val="002969AC"/>
    <w:rsid w:val="002A7BF4"/>
    <w:rsid w:val="003015F2"/>
    <w:rsid w:val="00315C8C"/>
    <w:rsid w:val="00321417"/>
    <w:rsid w:val="00332353"/>
    <w:rsid w:val="00355395"/>
    <w:rsid w:val="003934E9"/>
    <w:rsid w:val="00396F2F"/>
    <w:rsid w:val="003B12E1"/>
    <w:rsid w:val="003C2073"/>
    <w:rsid w:val="003D4A13"/>
    <w:rsid w:val="0047061E"/>
    <w:rsid w:val="004B4B25"/>
    <w:rsid w:val="004B4D1F"/>
    <w:rsid w:val="004D3B5D"/>
    <w:rsid w:val="004E1254"/>
    <w:rsid w:val="004E29B3"/>
    <w:rsid w:val="004E794A"/>
    <w:rsid w:val="0050259A"/>
    <w:rsid w:val="005774B8"/>
    <w:rsid w:val="00590233"/>
    <w:rsid w:val="00590D07"/>
    <w:rsid w:val="005D038E"/>
    <w:rsid w:val="005E6865"/>
    <w:rsid w:val="005F7D76"/>
    <w:rsid w:val="006021B7"/>
    <w:rsid w:val="006109CD"/>
    <w:rsid w:val="006423B8"/>
    <w:rsid w:val="00643FEE"/>
    <w:rsid w:val="006D0D73"/>
    <w:rsid w:val="006E0C5E"/>
    <w:rsid w:val="007333C1"/>
    <w:rsid w:val="00745524"/>
    <w:rsid w:val="00760AC3"/>
    <w:rsid w:val="00764448"/>
    <w:rsid w:val="00765704"/>
    <w:rsid w:val="00766A1F"/>
    <w:rsid w:val="00773230"/>
    <w:rsid w:val="00784D58"/>
    <w:rsid w:val="00796269"/>
    <w:rsid w:val="007A2E49"/>
    <w:rsid w:val="007C5969"/>
    <w:rsid w:val="007E1600"/>
    <w:rsid w:val="007E61EF"/>
    <w:rsid w:val="007F055B"/>
    <w:rsid w:val="0081616E"/>
    <w:rsid w:val="008314B8"/>
    <w:rsid w:val="00837E59"/>
    <w:rsid w:val="00853AFD"/>
    <w:rsid w:val="00871AA8"/>
    <w:rsid w:val="008D6863"/>
    <w:rsid w:val="00916B3F"/>
    <w:rsid w:val="00921BAE"/>
    <w:rsid w:val="009F5EF0"/>
    <w:rsid w:val="00A0354B"/>
    <w:rsid w:val="00A4392D"/>
    <w:rsid w:val="00A62B82"/>
    <w:rsid w:val="00A64B17"/>
    <w:rsid w:val="00A72A86"/>
    <w:rsid w:val="00AA5D36"/>
    <w:rsid w:val="00AB7827"/>
    <w:rsid w:val="00AC4304"/>
    <w:rsid w:val="00B078F4"/>
    <w:rsid w:val="00B5499F"/>
    <w:rsid w:val="00B70943"/>
    <w:rsid w:val="00B84478"/>
    <w:rsid w:val="00B86B75"/>
    <w:rsid w:val="00B90D24"/>
    <w:rsid w:val="00BA1C1A"/>
    <w:rsid w:val="00BC48D5"/>
    <w:rsid w:val="00BD352C"/>
    <w:rsid w:val="00BE13CB"/>
    <w:rsid w:val="00BE748E"/>
    <w:rsid w:val="00C206A7"/>
    <w:rsid w:val="00C2139B"/>
    <w:rsid w:val="00C24C7F"/>
    <w:rsid w:val="00C36279"/>
    <w:rsid w:val="00C62814"/>
    <w:rsid w:val="00C6669E"/>
    <w:rsid w:val="00C743F3"/>
    <w:rsid w:val="00C824A0"/>
    <w:rsid w:val="00CC639E"/>
    <w:rsid w:val="00D142E8"/>
    <w:rsid w:val="00D2040F"/>
    <w:rsid w:val="00D21E63"/>
    <w:rsid w:val="00D4249E"/>
    <w:rsid w:val="00D81D49"/>
    <w:rsid w:val="00D9069B"/>
    <w:rsid w:val="00DF2248"/>
    <w:rsid w:val="00DF745B"/>
    <w:rsid w:val="00E12039"/>
    <w:rsid w:val="00E250F4"/>
    <w:rsid w:val="00E315A3"/>
    <w:rsid w:val="00E4065E"/>
    <w:rsid w:val="00E417E4"/>
    <w:rsid w:val="00E85DC2"/>
    <w:rsid w:val="00E962BE"/>
    <w:rsid w:val="00EA57C8"/>
    <w:rsid w:val="00EB0E99"/>
    <w:rsid w:val="00EC1621"/>
    <w:rsid w:val="00ED0268"/>
    <w:rsid w:val="00EE5E00"/>
    <w:rsid w:val="00EF25CD"/>
    <w:rsid w:val="00F11874"/>
    <w:rsid w:val="00F13D42"/>
    <w:rsid w:val="00F16A13"/>
    <w:rsid w:val="00F30822"/>
    <w:rsid w:val="00F5037D"/>
    <w:rsid w:val="00FA5551"/>
    <w:rsid w:val="00FA57CB"/>
    <w:rsid w:val="00FB4F1B"/>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CC4F29FC-0F01-424F-B6A7-D73D4E7A6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 w:type="character" w:styleId="PlaceholderText">
    <w:name w:val="Placeholder Text"/>
    <w:basedOn w:val="DefaultParagraphFont"/>
    <w:semiHidden/>
    <w:rsid w:val="003D4A13"/>
    <w:rPr>
      <w:color w:val="808080"/>
    </w:rPr>
  </w:style>
  <w:style w:type="paragraph" w:styleId="NormalWeb">
    <w:name w:val="Normal (Web)"/>
    <w:basedOn w:val="Normal"/>
    <w:uiPriority w:val="99"/>
    <w:semiHidden/>
    <w:unhideWhenUsed/>
    <w:rsid w:val="00A0354B"/>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5902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047635">
      <w:bodyDiv w:val="1"/>
      <w:marLeft w:val="0"/>
      <w:marRight w:val="0"/>
      <w:marTop w:val="0"/>
      <w:marBottom w:val="0"/>
      <w:divBdr>
        <w:top w:val="none" w:sz="0" w:space="0" w:color="auto"/>
        <w:left w:val="none" w:sz="0" w:space="0" w:color="auto"/>
        <w:bottom w:val="none" w:sz="0" w:space="0" w:color="auto"/>
        <w:right w:val="none" w:sz="0" w:space="0" w:color="auto"/>
      </w:divBdr>
    </w:div>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 w:id="1932736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www.john-uebersax.com/stat/faq.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cysticfibrosis.org.uk/what-is-cystic-fibrosis/how-does-cystic-fibrosis-affect-the-body/symptoms-of-cystic-fibrosis/lungs" TargetMode="Externa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A9608-36D7-431A-AA9A-40BD7C945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5</TotalTime>
  <Pages>1</Pages>
  <Words>3243</Words>
  <Characters>1848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2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subject/>
  <dc:creator>Casey Sakamoto</dc:creator>
  <cp:keywords/>
  <dc:description/>
  <cp:lastModifiedBy>Sakamoto, Casey</cp:lastModifiedBy>
  <cp:revision>3</cp:revision>
  <dcterms:created xsi:type="dcterms:W3CDTF">2020-06-02T17:31:00Z</dcterms:created>
  <dcterms:modified xsi:type="dcterms:W3CDTF">2020-06-1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